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0663D" w:rsidP="00017559" w:rsidRDefault="0010663D" w14:paraId="5FE12992" w14:textId="77777777">
      <w:pPr>
        <w:jc w:val="center"/>
      </w:pPr>
    </w:p>
    <w:p w:rsidR="70D97DC3" w:rsidP="7025DCF4" w:rsidRDefault="70D97DC3" w14:paraId="28C8CDC5" w14:textId="0F4C736E">
      <w:pPr>
        <w:pStyle w:val="Normal"/>
        <w:bidi w:val="0"/>
        <w:spacing w:before="0" w:beforeAutospacing="off" w:after="120" w:afterAutospacing="off" w:line="259" w:lineRule="auto"/>
        <w:ind w:left="0" w:right="0"/>
        <w:jc w:val="center"/>
      </w:pPr>
      <w:r w:rsidRPr="7025DCF4" w:rsidR="70D97DC3">
        <w:rPr>
          <w:color w:val="00B0F0"/>
          <w:sz w:val="40"/>
          <w:szCs w:val="40"/>
        </w:rPr>
        <w:t>JULIANE VALIATI MARAN</w:t>
      </w: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0010663D" w:rsidRDefault="004B2AD9" w14:paraId="479714EB" w14:textId="64B82194">
      <w:pPr>
        <w:jc w:val="center"/>
        <w:rPr>
          <w:sz w:val="32"/>
          <w:szCs w:val="32"/>
        </w:rPr>
      </w:pPr>
      <w:r w:rsidRPr="7025DCF4" w:rsidR="004B2AD9">
        <w:rPr>
          <w:color w:val="00B0F0"/>
          <w:sz w:val="32"/>
          <w:szCs w:val="32"/>
        </w:rPr>
        <w:t xml:space="preserve">- </w:t>
      </w:r>
      <w:r w:rsidRPr="7025DCF4" w:rsidR="1CC2007B">
        <w:rPr>
          <w:color w:val="00B0F0"/>
          <w:sz w:val="32"/>
          <w:szCs w:val="32"/>
        </w:rPr>
        <w:t>FINANCE &amp; STOCK</w:t>
      </w:r>
      <w:r w:rsidRPr="7025DCF4" w:rsidR="004B2AD9">
        <w:rPr>
          <w:color w:val="00B0F0"/>
          <w:sz w:val="32"/>
          <w:szCs w:val="32"/>
        </w:rPr>
        <w:t xml:space="preserve"> -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 w14:noSpellErr="1">
      <w:pPr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52D582A8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5E0BEEEB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5C6881F0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:rsidR="00AC33D5" w:rsidP="00AC33D5" w:rsidRDefault="00AC33D5" w14:paraId="304DBA3E" w14:textId="0CA54FD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:rsidR="00AC33D5" w:rsidP="00AC33D5" w:rsidRDefault="00AC33D5" w14:paraId="3CF5162B" w14:textId="2A235E09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w14:anchorId="71174E72">
                <v:textbox style="mso-fit-shape-to-text:t">
                  <w:txbxContent>
                    <w:p w:rsidR="00017559" w:rsidP="00AC33D5" w:rsidRDefault="00017559" w14:paraId="3E19E9BD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304DBA3E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:rsidR="00AC33D5" w:rsidP="00AC33D5" w:rsidRDefault="00AC33D5" w14:paraId="3CF5162B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AC33D5" w:rsidP="0010663D" w:rsidRDefault="00AC33D5" w14:paraId="40D40D6C" w14:textId="06696F2A">
      <w:pPr>
        <w:jc w:val="center"/>
      </w:pPr>
    </w:p>
    <w:p w:rsidR="001D5C8E" w:rsidP="0010663D" w:rsidRDefault="001D5C8E" w14:paraId="15DA631F" w14:textId="76194CF6">
      <w:pPr>
        <w:jc w:val="center"/>
      </w:pPr>
    </w:p>
    <w:p w:rsidR="001D5C8E" w:rsidP="0010663D" w:rsidRDefault="001D5C8E" w14:paraId="43AA7C1E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366A93B5">
      <w:pPr>
        <w:jc w:val="center"/>
      </w:pPr>
      <w:r>
        <w:t>202</w:t>
      </w:r>
      <w:r w:rsidR="00287A53">
        <w:t>3</w:t>
      </w:r>
      <w:r w:rsidRPr="0010663D">
        <w:br w:type="page"/>
      </w:r>
    </w:p>
    <w:sdt>
      <w:sdtPr>
        <w:rPr>
          <w:rFonts w:asciiTheme="minorHAnsi" w:hAnsiTheme="minorHAnsi" w:eastAsia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AA36F7" w:rsidR="0010663D" w:rsidP="00AA36F7" w:rsidRDefault="00A64A1A" w14:paraId="4569072B" w14:textId="71148B4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:rsidRPr="00F244C7" w:rsidR="004D6883" w:rsidP="004D6883" w:rsidRDefault="004D6883" w14:paraId="1C4DD500" w14:textId="77777777">
          <w:pPr>
            <w:rPr>
              <w:lang w:eastAsia="pt-BR"/>
            </w:rPr>
          </w:pPr>
        </w:p>
        <w:p w:rsidR="005764B9" w:rsidRDefault="004D6883" w14:paraId="639E7DC3" w14:textId="02C79FDC">
          <w:pPr>
            <w:pStyle w:val="Sumrio1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30930268">
            <w:r w:rsidRPr="006F0882" w:rsidR="005764B9">
              <w:rPr>
                <w:rStyle w:val="Hyperlink"/>
              </w:rPr>
              <w:t>1</w:t>
            </w:r>
            <w:r w:rsidR="005764B9">
              <w:tab/>
            </w:r>
            <w:r w:rsidRPr="006F0882" w:rsidR="005764B9">
              <w:rPr>
                <w:rStyle w:val="Hyperlink"/>
              </w:rPr>
              <w:t>QUADRO “3 OBJETIVOS”</w:t>
            </w:r>
            <w:r w:rsidR="005764B9">
              <w:rPr>
                <w:webHidden/>
              </w:rPr>
              <w:tab/>
            </w:r>
            <w:r w:rsidR="005764B9">
              <w:rPr>
                <w:webHidden/>
              </w:rPr>
              <w:fldChar w:fldCharType="begin"/>
            </w:r>
            <w:r w:rsidR="005764B9">
              <w:rPr>
                <w:webHidden/>
              </w:rPr>
              <w:instrText xml:space="preserve"> PAGEREF _Toc130930268 \h </w:instrText>
            </w:r>
            <w:r w:rsidR="005764B9">
              <w:rPr>
                <w:webHidden/>
              </w:rPr>
            </w:r>
            <w:r w:rsidR="005764B9">
              <w:rPr>
                <w:webHidden/>
              </w:rPr>
              <w:fldChar w:fldCharType="separate"/>
            </w:r>
            <w:r w:rsidR="005764B9">
              <w:rPr>
                <w:webHidden/>
              </w:rPr>
              <w:t>3</w:t>
            </w:r>
            <w:r w:rsidR="005764B9">
              <w:rPr>
                <w:webHidden/>
              </w:rPr>
              <w:fldChar w:fldCharType="end"/>
            </w:r>
          </w:hyperlink>
        </w:p>
        <w:p w:rsidR="005764B9" w:rsidRDefault="005764B9" w14:paraId="524B8C77" w14:textId="7ECFED66">
          <w:pPr>
            <w:pStyle w:val="Sumrio1"/>
          </w:pPr>
          <w:hyperlink w:history="1" w:anchor="_Toc130930269">
            <w:r w:rsidRPr="006F0882">
              <w:rPr>
                <w:rStyle w:val="Hyperlink"/>
              </w:rPr>
              <w:t>2</w:t>
            </w:r>
            <w:r>
              <w:tab/>
            </w:r>
            <w:r w:rsidRPr="006F0882">
              <w:rPr>
                <w:rStyle w:val="Hyperlink"/>
              </w:rPr>
              <w:t>QUADRO “É – NÃO É – FAZ – NÃO FAZ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37588DEB" w14:textId="196EC871">
          <w:pPr>
            <w:pStyle w:val="Sumrio1"/>
          </w:pPr>
          <w:hyperlink w:history="1" w:anchor="_Toc130930270">
            <w:r w:rsidRPr="006F0882">
              <w:rPr>
                <w:rStyle w:val="Hyperlink"/>
              </w:rPr>
              <w:t>3</w:t>
            </w:r>
            <w:r>
              <w:tab/>
            </w:r>
            <w:r w:rsidRPr="006F0882">
              <w:rPr>
                <w:rStyle w:val="Hyperlink"/>
              </w:rPr>
              <w:t>VISÃO DO PRODU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5B493E4C" w14:textId="47DF0BCA">
          <w:pPr>
            <w:pStyle w:val="Sumrio1"/>
          </w:pPr>
          <w:hyperlink w:history="1" w:anchor="_Toc130930271">
            <w:r w:rsidRPr="006F0882">
              <w:rPr>
                <w:rStyle w:val="Hyperlink"/>
              </w:rPr>
              <w:t>4</w:t>
            </w:r>
            <w:r>
              <w:tab/>
            </w:r>
            <w:r w:rsidRPr="006F0882">
              <w:rPr>
                <w:rStyle w:val="Hyperlink"/>
              </w:rPr>
              <w:t>RELAÇÃO DE REQUISITOS FUNCIONA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23E7BFDB" w14:textId="48183F7C">
          <w:pPr>
            <w:pStyle w:val="Sumrio1"/>
          </w:pPr>
          <w:hyperlink w:history="1" w:anchor="_Toc130930272">
            <w:r w:rsidRPr="006F0882">
              <w:rPr>
                <w:rStyle w:val="Hyperlink"/>
              </w:rPr>
              <w:t>5</w:t>
            </w:r>
            <w:r>
              <w:tab/>
            </w:r>
            <w:r w:rsidRPr="006F0882">
              <w:rPr>
                <w:rStyle w:val="Hyperlink"/>
              </w:rPr>
              <w:t>CASO DE USO GER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0CB7EAA9" w14:textId="560FD743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30930273">
            <w:r w:rsidRPr="006F0882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lang w:eastAsia="pt-BR"/>
              </w:rPr>
              <w:tab/>
            </w:r>
            <w:r w:rsidRPr="006F0882">
              <w:rPr>
                <w:rStyle w:val="Hyperlink"/>
                <w:noProof/>
              </w:rPr>
              <w:t>RELAÇÃO DE A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3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64B9" w:rsidRDefault="005764B9" w14:paraId="06B20E6B" w14:textId="7956FCDD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30930274">
            <w:r w:rsidRPr="006F0882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lang w:eastAsia="pt-BR"/>
              </w:rPr>
              <w:tab/>
            </w:r>
            <w:r w:rsidRPr="006F0882">
              <w:rPr>
                <w:rStyle w:val="Hyperlink"/>
                <w:noProof/>
              </w:rPr>
              <w:t>DIAGRAMA DE CASO DE US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3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64B9" w:rsidRDefault="005764B9" w14:paraId="77DFDB1C" w14:textId="2960FCF8">
          <w:pPr>
            <w:pStyle w:val="Sumrio1"/>
          </w:pPr>
          <w:hyperlink w:history="1" w:anchor="_Toc130930275">
            <w:r w:rsidRPr="006F0882">
              <w:rPr>
                <w:rStyle w:val="Hyperlink"/>
              </w:rPr>
              <w:t>6</w:t>
            </w:r>
            <w:r>
              <w:tab/>
            </w:r>
            <w:r w:rsidRPr="006F0882">
              <w:rPr>
                <w:rStyle w:val="Hyperlink"/>
              </w:rPr>
              <w:t>BACKLOG DO PRODU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61E5C2DF" w14:textId="67606B7C">
          <w:pPr>
            <w:pStyle w:val="Sumrio1"/>
          </w:pPr>
          <w:hyperlink w:history="1" w:anchor="_Toc130930276">
            <w:r w:rsidRPr="006F0882">
              <w:rPr>
                <w:rStyle w:val="Hyperlink"/>
              </w:rPr>
              <w:t>7</w:t>
            </w:r>
            <w:r>
              <w:tab/>
            </w:r>
            <w:r w:rsidRPr="006F0882">
              <w:rPr>
                <w:rStyle w:val="Hyperlink"/>
              </w:rPr>
              <w:t>RELAÇÃO DE HISTÓRIAS DE USUÁRI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4671CF09" w14:textId="279C90F5">
          <w:pPr>
            <w:pStyle w:val="Sumrio1"/>
          </w:pPr>
          <w:hyperlink w:history="1" w:anchor="_Toc130930277">
            <w:r w:rsidRPr="006F0882">
              <w:rPr>
                <w:rStyle w:val="Hyperlink"/>
              </w:rPr>
              <w:t>8</w:t>
            </w:r>
            <w:r>
              <w:tab/>
            </w:r>
            <w:r w:rsidRPr="006F0882">
              <w:rPr>
                <w:rStyle w:val="Hyperlink"/>
              </w:rPr>
              <w:t>MODELO DE DA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172066F0" w14:textId="700DB1A5">
          <w:pPr>
            <w:pStyle w:val="Sumrio1"/>
          </w:pPr>
          <w:hyperlink w:history="1" w:anchor="_Toc130930278">
            <w:r w:rsidRPr="006F0882">
              <w:rPr>
                <w:rStyle w:val="Hyperlink"/>
              </w:rPr>
              <w:t>9</w:t>
            </w:r>
            <w:r>
              <w:tab/>
            </w:r>
            <w:r w:rsidRPr="006F0882">
              <w:rPr>
                <w:rStyle w:val="Hyperlink"/>
              </w:rPr>
              <w:t>ANALYT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5119B06C" w14:textId="157D4DBA">
          <w:pPr>
            <w:pStyle w:val="Sumrio1"/>
          </w:pPr>
          <w:hyperlink w:history="1" w:anchor="_Toc130930279">
            <w:r w:rsidRPr="006F0882">
              <w:rPr>
                <w:rStyle w:val="Hyperlink"/>
              </w:rPr>
              <w:t>10</w:t>
            </w:r>
            <w:r>
              <w:tab/>
            </w:r>
            <w:r w:rsidRPr="006F0882">
              <w:rPr>
                <w:rStyle w:val="Hyperlink"/>
              </w:rPr>
              <w:t>REFERÊNCIA BIBLIOGRÁFIC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10663D" w:rsidP="004D6883" w:rsidRDefault="004D6883" w14:paraId="6944E5D1" w14:textId="6191F1A7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="0010663D" w:rsidRDefault="0010663D" w14:paraId="3DA00C4A" w14:textId="12E64647">
      <w:r>
        <w:br w:type="page"/>
      </w:r>
    </w:p>
    <w:p w:rsidRPr="00714DB9" w:rsidR="00FA629D" w:rsidP="00FA629D" w:rsidRDefault="002D4FA6" w14:paraId="2716B6B6" w14:textId="100B5DDC">
      <w:pPr>
        <w:pStyle w:val="Ttulo1"/>
      </w:pPr>
      <w:bookmarkStart w:name="_Toc95732948" w:id="0"/>
      <w:bookmarkStart w:name="_Toc130930268" w:id="1"/>
      <w:r w:rsidRPr="003B1F8B">
        <w:lastRenderedPageBreak/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 w:rsidR="00C42C7C">
        <w:rPr/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Pr="00FA629D" w:rsidR="000A5C41" w:rsidTr="7025DCF4" w14:paraId="0D883202" w14:textId="77777777">
        <w:trPr>
          <w:trHeight w:val="381"/>
        </w:trPr>
        <w:tc>
          <w:tcPr>
            <w:tcW w:w="8505" w:type="dxa"/>
            <w:gridSpan w:val="2"/>
            <w:tcMar/>
            <w:vAlign w:val="center"/>
          </w:tcPr>
          <w:p w:rsidRPr="002D4FA6" w:rsidR="000A5C41" w:rsidP="002D4FA6" w:rsidRDefault="002D4FA6" w14:paraId="3F03BD76" w14:textId="7C26A945">
            <w:pPr>
              <w:jc w:val="center"/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Pr="00FA629D" w:rsidR="000A5C41" w:rsidTr="7025DCF4" w14:paraId="67291B55" w14:textId="77777777">
        <w:trPr>
          <w:trHeight w:val="416"/>
        </w:trPr>
        <w:tc>
          <w:tcPr>
            <w:tcW w:w="8505" w:type="dxa"/>
            <w:gridSpan w:val="2"/>
            <w:tcMar/>
            <w:vAlign w:val="center"/>
          </w:tcPr>
          <w:p w:rsidRPr="00FA629D" w:rsidR="000A5C41" w:rsidP="000A5C41" w:rsidRDefault="000A5C41" w14:paraId="2AA716F9" w14:textId="29DBA497">
            <w:pPr>
              <w:rPr>
                <w:b w:val="1"/>
                <w:bCs w:val="1"/>
                <w:sz w:val="24"/>
                <w:szCs w:val="24"/>
              </w:rPr>
            </w:pPr>
            <w:r w:rsidRPr="7025DCF4" w:rsidR="000A5C41">
              <w:rPr>
                <w:b w:val="1"/>
                <w:bCs w:val="1"/>
                <w:sz w:val="24"/>
                <w:szCs w:val="24"/>
              </w:rPr>
              <w:t>NOME DO PRODUTO</w:t>
            </w:r>
            <w:r w:rsidRPr="7025DCF4" w:rsidR="000A5C41">
              <w:rPr>
                <w:sz w:val="24"/>
                <w:szCs w:val="24"/>
              </w:rPr>
              <w:t>:</w:t>
            </w:r>
            <w:r w:rsidRPr="7025DCF4" w:rsidR="3BC75D9B">
              <w:rPr>
                <w:sz w:val="24"/>
                <w:szCs w:val="24"/>
              </w:rPr>
              <w:t xml:space="preserve"> Finance &amp; Stock</w:t>
            </w:r>
          </w:p>
        </w:tc>
      </w:tr>
      <w:tr w:rsidRPr="00FA629D" w:rsidR="0094014C" w:rsidTr="7025DCF4" w14:paraId="45E43ACB" w14:textId="77777777">
        <w:trPr>
          <w:trHeight w:val="422"/>
        </w:trPr>
        <w:tc>
          <w:tcPr>
            <w:tcW w:w="2019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7025DCF4" w14:paraId="538837A6" w14:textId="77777777">
        <w:tc>
          <w:tcPr>
            <w:tcW w:w="2019" w:type="dxa"/>
            <w:tcMar/>
            <w:vAlign w:val="center"/>
          </w:tcPr>
          <w:p w:rsidRPr="00FA629D" w:rsidR="0094014C" w:rsidP="7025DCF4" w:rsidRDefault="0094014C" w14:paraId="4FF55012" w14:textId="5519674B" w14:noSpellErr="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7025DCF4" w:rsidR="0094014C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tcMar/>
            <w:vAlign w:val="center"/>
          </w:tcPr>
          <w:p w:rsidRPr="00FA629D" w:rsidR="001C1A49" w:rsidP="7025DCF4" w:rsidRDefault="001C1A49" w14:paraId="110DA539" w14:textId="4FB0F3CC">
            <w:pPr>
              <w:spacing w:line="360" w:lineRule="auto"/>
              <w:rPr>
                <w:sz w:val="24"/>
                <w:szCs w:val="24"/>
              </w:rPr>
            </w:pPr>
            <w:r w:rsidRPr="7025DCF4" w:rsidR="0B125475">
              <w:rPr>
                <w:sz w:val="24"/>
                <w:szCs w:val="24"/>
              </w:rPr>
              <w:t>Gerenciamento financeiro, com relatórios através de dashboard informando as entradas e saídas</w:t>
            </w:r>
          </w:p>
        </w:tc>
      </w:tr>
      <w:tr w:rsidRPr="00FA629D" w:rsidR="0094014C" w:rsidTr="7025DCF4" w14:paraId="56F258EB" w14:textId="77777777">
        <w:tc>
          <w:tcPr>
            <w:tcW w:w="2019" w:type="dxa"/>
            <w:tcMar/>
            <w:vAlign w:val="center"/>
          </w:tcPr>
          <w:p w:rsidRPr="00FA629D" w:rsidR="0094014C" w:rsidP="7025DCF4" w:rsidRDefault="0094014C" w14:paraId="5FB0630C" w14:textId="746D72AD" w14:noSpellErr="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7025DCF4" w:rsidR="0094014C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tcMar/>
            <w:vAlign w:val="center"/>
          </w:tcPr>
          <w:p w:rsidRPr="00FA629D" w:rsidR="001C1A49" w:rsidP="7025DCF4" w:rsidRDefault="001C1A49" w14:paraId="0CD4B361" w14:textId="54BDFC59">
            <w:pPr>
              <w:spacing w:line="360" w:lineRule="auto"/>
              <w:rPr>
                <w:sz w:val="24"/>
                <w:szCs w:val="24"/>
              </w:rPr>
            </w:pPr>
            <w:r w:rsidRPr="7025DCF4" w:rsidR="3560C737">
              <w:rPr>
                <w:sz w:val="24"/>
                <w:szCs w:val="24"/>
              </w:rPr>
              <w:t>Gerenciamento de estoque de produtos (ingredientes)</w:t>
            </w:r>
          </w:p>
        </w:tc>
      </w:tr>
      <w:tr w:rsidRPr="00FA629D" w:rsidR="0094014C" w:rsidTr="7025DCF4" w14:paraId="57012F8E" w14:textId="77777777">
        <w:tc>
          <w:tcPr>
            <w:tcW w:w="2019" w:type="dxa"/>
            <w:tcMar/>
            <w:vAlign w:val="center"/>
          </w:tcPr>
          <w:p w:rsidRPr="00FA629D" w:rsidR="0094014C" w:rsidP="7025DCF4" w:rsidRDefault="0094014C" w14:paraId="2A4A108E" w14:textId="0040901A" w14:noSpellErr="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7025DCF4" w:rsidR="0094014C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tcMar/>
            <w:vAlign w:val="center"/>
          </w:tcPr>
          <w:p w:rsidRPr="00FA629D" w:rsidR="001C1A49" w:rsidP="7025DCF4" w:rsidRDefault="001C1A49" w14:paraId="7669E19D" w14:textId="156695E8">
            <w:pPr>
              <w:spacing w:line="360" w:lineRule="auto"/>
              <w:rPr>
                <w:sz w:val="24"/>
                <w:szCs w:val="24"/>
              </w:rPr>
            </w:pPr>
            <w:r w:rsidRPr="7025DCF4" w:rsidR="4C617D24">
              <w:rPr>
                <w:sz w:val="24"/>
                <w:szCs w:val="24"/>
              </w:rPr>
              <w:t>Facilitar o acompanhamento das entradas/saídas de produtos disponíveis em estoque.</w:t>
            </w:r>
          </w:p>
        </w:tc>
      </w:tr>
      <w:bookmarkEnd w:id="2"/>
    </w:tbl>
    <w:p w:rsidR="0010663D" w:rsidP="0094014C" w:rsidRDefault="0010663D" w14:paraId="5EA42E56" w14:textId="6F727ED5">
      <w:pPr>
        <w:ind w:left="708"/>
      </w:pPr>
    </w:p>
    <w:p w:rsidR="006A3101" w:rsidP="00CF2D81" w:rsidRDefault="006A3101" w14:paraId="7F2DC71F" w14:textId="2C0BE90D"/>
    <w:p w:rsidR="00CF2D81" w:rsidRDefault="00CF2D81" w14:paraId="561A5F36" w14:textId="77777777">
      <w:pPr>
        <w:rPr>
          <w:rFonts w:asciiTheme="majorHAnsi" w:hAnsiTheme="majorHAnsi" w:eastAsiaTheme="majorEastAsia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:rsidRPr="001C1A49" w:rsidR="001C1A49" w:rsidP="00CF2D81" w:rsidRDefault="002D4FA6" w14:paraId="4A5D169B" w14:textId="681A5ACD">
      <w:pPr>
        <w:pStyle w:val="Ttulo1"/>
        <w:rPr/>
      </w:pPr>
      <w:bookmarkStart w:name="_Toc130930269" w:id="3"/>
      <w:r w:rsidR="002D4FA6">
        <w:rPr/>
        <w:t>QUADRO “É – NÃO É – FAZ – NÃO FAZ”</w:t>
      </w:r>
      <w:bookmarkEnd w:id="3"/>
    </w:p>
    <w:p w:rsidR="00F76475" w:rsidP="00FC78B4" w:rsidRDefault="00F76475" w14:paraId="7D20605B" w14:textId="77777777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Pr="00F76475" w:rsidR="003A4DD3" w:rsidTr="7025DCF4" w14:paraId="49BFD08D" w14:textId="77777777">
        <w:trPr>
          <w:trHeight w:val="386"/>
        </w:trPr>
        <w:tc>
          <w:tcPr>
            <w:tcW w:w="8505" w:type="dxa"/>
            <w:gridSpan w:val="2"/>
            <w:tcMar/>
            <w:vAlign w:val="center"/>
          </w:tcPr>
          <w:p w:rsidRPr="002D4FA6" w:rsidR="003A4DD3" w:rsidP="002D4FA6" w:rsidRDefault="002D4FA6" w14:paraId="2B327503" w14:textId="7B211C70">
            <w:pPr>
              <w:jc w:val="center"/>
              <w:rPr>
                <w:b/>
                <w:bCs/>
                <w:sz w:val="24"/>
                <w:szCs w:val="24"/>
              </w:rPr>
            </w:pPr>
            <w:bookmarkStart w:name="_Hlk96282064" w:id="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Pr="00F76475" w:rsidR="00F75333" w:rsidTr="7025DCF4" w14:paraId="60B9F15C" w14:textId="77777777">
        <w:trPr>
          <w:trHeight w:val="419"/>
        </w:trPr>
        <w:tc>
          <w:tcPr>
            <w:tcW w:w="8505" w:type="dxa"/>
            <w:gridSpan w:val="2"/>
            <w:tcMar/>
            <w:vAlign w:val="center"/>
          </w:tcPr>
          <w:p w:rsidRPr="00F76475" w:rsidR="00F75333" w:rsidP="7025DCF4" w:rsidRDefault="005B22A9" w14:paraId="22F65F7D" w14:textId="16D67978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7025DCF4" w:rsidR="775D5A20">
              <w:rPr>
                <w:b w:val="1"/>
                <w:bCs w:val="1"/>
                <w:sz w:val="24"/>
                <w:szCs w:val="24"/>
              </w:rPr>
              <w:t>NOME DO PRODUTO</w:t>
            </w:r>
            <w:r w:rsidRPr="7025DCF4" w:rsidR="119F51FC">
              <w:rPr>
                <w:sz w:val="24"/>
                <w:szCs w:val="24"/>
              </w:rPr>
              <w:t>:</w:t>
            </w:r>
            <w:r w:rsidRPr="7025DCF4" w:rsidR="76EAC29F">
              <w:rPr>
                <w:sz w:val="24"/>
                <w:szCs w:val="24"/>
              </w:rPr>
              <w:t xml:space="preserve"> Finance &amp; Stock</w:t>
            </w:r>
          </w:p>
        </w:tc>
      </w:tr>
      <w:tr w:rsidRPr="00F76475" w:rsidR="0094014C" w:rsidTr="7025DCF4" w14:paraId="7A3AC52F" w14:textId="77777777">
        <w:trPr>
          <w:trHeight w:val="1687"/>
        </w:trPr>
        <w:tc>
          <w:tcPr>
            <w:tcW w:w="4253" w:type="dxa"/>
            <w:tcMar/>
          </w:tcPr>
          <w:p w:rsidRPr="00F76475" w:rsidR="0094014C" w:rsidP="7025DCF4" w:rsidRDefault="0094014C" w14:paraId="1F0FF045" w14:textId="62BB96E5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094014C">
              <w:rPr>
                <w:b w:val="1"/>
                <w:bCs w:val="1"/>
                <w:color w:val="auto"/>
                <w:sz w:val="24"/>
                <w:szCs w:val="24"/>
              </w:rPr>
              <w:t>É</w:t>
            </w:r>
          </w:p>
          <w:p w:rsidRPr="00F76475" w:rsidR="001C1A49" w:rsidP="7025DCF4" w:rsidRDefault="001C1A49" w14:paraId="37C0B010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Pr="00F76475" w:rsidR="0094014C" w:rsidP="7025DCF4" w:rsidRDefault="00130C93" w14:paraId="63220199" w14:textId="4A972F64">
            <w:pPr>
              <w:pStyle w:val="Normal"/>
              <w:rPr>
                <w:color w:val="auto"/>
                <w:sz w:val="24"/>
                <w:szCs w:val="24"/>
              </w:rPr>
            </w:pPr>
            <w:r w:rsidRPr="7025DCF4" w:rsidR="625CE42E">
              <w:rPr>
                <w:color w:val="auto"/>
                <w:sz w:val="24"/>
                <w:szCs w:val="24"/>
              </w:rPr>
              <w:t>Aplicação Web para usuários empresários/donos de estabelecimentos de delivery.</w:t>
            </w:r>
          </w:p>
        </w:tc>
        <w:tc>
          <w:tcPr>
            <w:tcW w:w="4252" w:type="dxa"/>
            <w:tcMar/>
          </w:tcPr>
          <w:p w:rsidRPr="00F76475" w:rsidR="0094014C" w:rsidP="7025DCF4" w:rsidRDefault="0094014C" w14:paraId="240D5C3F" w14:textId="77777777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094014C">
              <w:rPr>
                <w:b w:val="1"/>
                <w:bCs w:val="1"/>
                <w:color w:val="auto"/>
                <w:sz w:val="24"/>
                <w:szCs w:val="24"/>
              </w:rPr>
              <w:t>Não é</w:t>
            </w:r>
          </w:p>
          <w:p w:rsidRPr="00F76475" w:rsidR="001C1A49" w:rsidP="7025DCF4" w:rsidRDefault="001C1A49" w14:paraId="42114468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6D95DCB8" w:rsidP="7025DCF4" w:rsidRDefault="6D95DCB8" w14:paraId="4DBCAA26" w14:textId="7BF471DC">
            <w:pPr>
              <w:rPr>
                <w:color w:val="auto"/>
                <w:sz w:val="24"/>
                <w:szCs w:val="24"/>
              </w:rPr>
            </w:pPr>
            <w:r w:rsidRPr="7025DCF4" w:rsidR="6D95DCB8">
              <w:rPr>
                <w:color w:val="auto"/>
                <w:sz w:val="24"/>
                <w:szCs w:val="24"/>
              </w:rPr>
              <w:t>Não é mídia social, não é um app apenas financeiro ou apenas para entrega de comidas.</w:t>
            </w:r>
          </w:p>
          <w:p w:rsidR="0010663D" w:rsidP="7025DCF4" w:rsidRDefault="0010663D" w14:paraId="58CA09CC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7025DCF4" w:rsidRDefault="00C3485B" w14:paraId="138DB8F1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7025DCF4" w:rsidRDefault="00C3485B" w14:paraId="7D66294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7025DCF4" w:rsidRDefault="00C3485B" w14:paraId="7EEC475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Pr="00F76475" w:rsidR="00C3485B" w:rsidP="7025DCF4" w:rsidRDefault="00C3485B" w14:paraId="2AA44012" w14:textId="534AFD82" w14:noSpellErr="1">
            <w:pPr>
              <w:rPr>
                <w:color w:val="auto"/>
                <w:sz w:val="24"/>
                <w:szCs w:val="24"/>
              </w:rPr>
            </w:pPr>
          </w:p>
        </w:tc>
      </w:tr>
      <w:tr w:rsidRPr="00F76475" w:rsidR="0094014C" w:rsidTr="7025DCF4" w14:paraId="6C59ADC5" w14:textId="77777777">
        <w:trPr>
          <w:trHeight w:val="2109"/>
        </w:trPr>
        <w:tc>
          <w:tcPr>
            <w:tcW w:w="4253" w:type="dxa"/>
            <w:tcMar/>
          </w:tcPr>
          <w:p w:rsidRPr="00F76475" w:rsidR="0094014C" w:rsidP="7025DCF4" w:rsidRDefault="00130C93" w14:paraId="1886F774" w14:textId="3B89E4A2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0130C93">
              <w:rPr>
                <w:b w:val="1"/>
                <w:bCs w:val="1"/>
                <w:color w:val="auto"/>
                <w:sz w:val="24"/>
                <w:szCs w:val="24"/>
              </w:rPr>
              <w:t>Faz</w:t>
            </w:r>
          </w:p>
          <w:p w:rsidRPr="00F76475" w:rsidR="001C1A49" w:rsidP="7025DCF4" w:rsidRDefault="001C1A49" w14:paraId="09A5FDF7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7025DCF4" w:rsidRDefault="00C3485B" w14:paraId="56065D73" w14:textId="582C2F9D">
            <w:pPr>
              <w:rPr>
                <w:color w:val="auto"/>
                <w:sz w:val="24"/>
                <w:szCs w:val="24"/>
              </w:rPr>
            </w:pPr>
            <w:r w:rsidRPr="7025DCF4" w:rsidR="1B19D034">
              <w:rPr>
                <w:color w:val="auto"/>
                <w:sz w:val="24"/>
                <w:szCs w:val="24"/>
              </w:rPr>
              <w:t>Realiza o gerenciamento de finanças e estoque. Emitir relatórios e apresentar o dashboard.</w:t>
            </w:r>
          </w:p>
          <w:p w:rsidR="00C3485B" w:rsidP="7025DCF4" w:rsidRDefault="00C3485B" w14:paraId="0BA1B30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7025DCF4" w:rsidRDefault="00C3485B" w14:paraId="1E4C2EC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Pr="00F76475" w:rsidR="00C3485B" w:rsidP="7025DCF4" w:rsidRDefault="00C3485B" w14:paraId="3BAB8353" w14:textId="555E50BC" w14:noSpellErr="1">
            <w:pPr>
              <w:rPr>
                <w:color w:val="auto"/>
                <w:sz w:val="24"/>
                <w:szCs w:val="24"/>
              </w:rPr>
            </w:pPr>
          </w:p>
        </w:tc>
        <w:tc>
          <w:tcPr>
            <w:tcW w:w="4252" w:type="dxa"/>
            <w:tcMar/>
          </w:tcPr>
          <w:p w:rsidRPr="00F76475" w:rsidR="0094014C" w:rsidP="7025DCF4" w:rsidRDefault="00130C93" w14:paraId="14269E47" w14:textId="77777777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0130C93">
              <w:rPr>
                <w:b w:val="1"/>
                <w:bCs w:val="1"/>
                <w:color w:val="auto"/>
                <w:sz w:val="24"/>
                <w:szCs w:val="24"/>
              </w:rPr>
              <w:t>Não faz</w:t>
            </w:r>
          </w:p>
          <w:p w:rsidR="7025DCF4" w:rsidP="7025DCF4" w:rsidRDefault="7025DCF4" w14:paraId="2CD4D670" w14:textId="3CD5C727">
            <w:pPr>
              <w:pStyle w:val="Normal"/>
              <w:rPr>
                <w:color w:val="auto"/>
                <w:sz w:val="24"/>
                <w:szCs w:val="24"/>
              </w:rPr>
            </w:pPr>
          </w:p>
          <w:p w:rsidR="1B8898DE" w:rsidP="7025DCF4" w:rsidRDefault="1B8898DE" w14:paraId="6042571D" w14:textId="695366FB">
            <w:pPr>
              <w:pStyle w:val="Normal"/>
              <w:rPr>
                <w:color w:val="auto"/>
                <w:sz w:val="24"/>
                <w:szCs w:val="24"/>
              </w:rPr>
            </w:pPr>
            <w:r w:rsidRPr="7025DCF4" w:rsidR="1B8898DE">
              <w:rPr>
                <w:color w:val="auto"/>
                <w:sz w:val="24"/>
                <w:szCs w:val="24"/>
              </w:rPr>
              <w:t>Não será destinado para usuário cliente.</w:t>
            </w:r>
          </w:p>
          <w:p w:rsidRPr="00F76475" w:rsidR="0010663D" w:rsidP="7025DCF4" w:rsidRDefault="0010663D" w14:paraId="3DD9ECAE" w14:textId="61CC6AEE" w14:noSpellErr="1">
            <w:pPr>
              <w:rPr>
                <w:color w:val="auto"/>
                <w:sz w:val="24"/>
                <w:szCs w:val="24"/>
              </w:rPr>
            </w:pPr>
          </w:p>
        </w:tc>
      </w:tr>
      <w:bookmarkEnd w:id="4"/>
    </w:tbl>
    <w:p w:rsidR="00F244C7" w:rsidP="7025DCF4" w:rsidRDefault="00F244C7" w14:paraId="17DF5F33" w14:textId="77777777" w14:noSpellErr="1">
      <w:pPr>
        <w:rPr>
          <w:b w:val="1"/>
          <w:bCs w:val="1"/>
          <w:color w:val="auto"/>
        </w:rPr>
      </w:pPr>
      <w:r w:rsidRPr="7025DCF4">
        <w:rPr>
          <w:color w:val="auto"/>
        </w:rPr>
        <w:br w:type="page"/>
      </w:r>
    </w:p>
    <w:p w:rsidR="0094014C" w:rsidP="7025DCF4" w:rsidRDefault="002D4FA6" w14:paraId="312FA561" w14:textId="19BA7000" w14:noSpellErr="1">
      <w:pPr>
        <w:pStyle w:val="Ttulo1"/>
        <w:rPr>
          <w:color w:val="auto"/>
        </w:rPr>
      </w:pPr>
      <w:bookmarkStart w:name="_Toc130930270" w:id="5"/>
      <w:r w:rsidRPr="7025DCF4" w:rsidR="002D4FA6">
        <w:rPr>
          <w:color w:val="auto"/>
        </w:rPr>
        <w:t>VISÃO DO PRODUTO</w:t>
      </w:r>
      <w:bookmarkEnd w:id="5"/>
    </w:p>
    <w:p w:rsidRPr="00B51A32" w:rsidR="00B51A32" w:rsidP="7025DCF4" w:rsidRDefault="00B51A32" w14:paraId="6A9D163C" w14:textId="77777777" w14:noSpellErr="1">
      <w:pPr>
        <w:ind w:left="708"/>
        <w:rPr>
          <w:color w:val="auto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Pr="00F76475" w:rsidR="00B061B2" w:rsidTr="7025DCF4" w14:paraId="11A09178" w14:textId="77777777">
        <w:trPr>
          <w:trHeight w:val="410"/>
        </w:trPr>
        <w:tc>
          <w:tcPr>
            <w:tcW w:w="7796" w:type="dxa"/>
            <w:gridSpan w:val="2"/>
            <w:tcMar/>
            <w:vAlign w:val="center"/>
          </w:tcPr>
          <w:p w:rsidRPr="00F76475" w:rsidR="00B061B2" w:rsidP="7025DCF4" w:rsidRDefault="00B061B2" w14:paraId="7E014427" w14:textId="08BD34D9">
            <w:pPr>
              <w:pStyle w:val="Normal"/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FA435EF">
              <w:rPr>
                <w:b w:val="1"/>
                <w:bCs w:val="1"/>
                <w:color w:val="auto"/>
                <w:sz w:val="24"/>
                <w:szCs w:val="24"/>
              </w:rPr>
              <w:t>NOME DO PRODUTO</w:t>
            </w:r>
            <w:r w:rsidRPr="7025DCF4" w:rsidR="0FA435EF">
              <w:rPr>
                <w:color w:val="auto"/>
                <w:sz w:val="24"/>
                <w:szCs w:val="24"/>
              </w:rPr>
              <w:t>:</w:t>
            </w:r>
            <w:r w:rsidRPr="7025DCF4" w:rsidR="2AA1DF7F">
              <w:rPr>
                <w:color w:val="auto"/>
                <w:sz w:val="24"/>
                <w:szCs w:val="24"/>
              </w:rPr>
              <w:t xml:space="preserve"> </w:t>
            </w:r>
            <w:r w:rsidRPr="7025DCF4" w:rsidR="2AA1DF7F">
              <w:rPr>
                <w:color w:val="auto"/>
                <w:sz w:val="24"/>
                <w:szCs w:val="24"/>
              </w:rPr>
              <w:t>Finance</w:t>
            </w:r>
            <w:r w:rsidRPr="7025DCF4" w:rsidR="2AA1DF7F">
              <w:rPr>
                <w:color w:val="auto"/>
                <w:sz w:val="24"/>
                <w:szCs w:val="24"/>
              </w:rPr>
              <w:t xml:space="preserve"> &amp; Stock</w:t>
            </w:r>
          </w:p>
        </w:tc>
      </w:tr>
      <w:tr w:rsidRPr="009A1D61" w:rsidR="00B061B2" w:rsidTr="7025DCF4" w14:paraId="0646A68E" w14:textId="77777777">
        <w:tc>
          <w:tcPr>
            <w:tcW w:w="2126" w:type="dxa"/>
            <w:tcMar/>
            <w:vAlign w:val="center"/>
          </w:tcPr>
          <w:p w:rsidRPr="00F76475" w:rsidR="00B061B2" w:rsidP="7025DCF4" w:rsidRDefault="00B061B2" w14:paraId="57F96177" w14:textId="32615047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FA435EF">
              <w:rPr>
                <w:b w:val="1"/>
                <w:bCs w:val="1"/>
                <w:color w:val="auto"/>
                <w:sz w:val="24"/>
                <w:szCs w:val="24"/>
              </w:rPr>
              <w:t>PROBLEMAS</w:t>
            </w:r>
          </w:p>
        </w:tc>
        <w:tc>
          <w:tcPr>
            <w:tcW w:w="5670" w:type="dxa"/>
            <w:tcMar/>
            <w:vAlign w:val="center"/>
          </w:tcPr>
          <w:p w:rsidRPr="009A1D61" w:rsidR="00B061B2" w:rsidP="7025DCF4" w:rsidRDefault="00B061B2" w14:paraId="10D2E923" w14:textId="0959D6D5">
            <w:pPr>
              <w:spacing w:before="120" w:after="120"/>
              <w:rPr>
                <w:color w:val="auto"/>
              </w:rPr>
            </w:pPr>
            <w:r w:rsidRPr="7025DCF4" w:rsidR="066B2294">
              <w:rPr>
                <w:color w:val="auto"/>
              </w:rPr>
              <w:t xml:space="preserve">Atualmente o controle financeiro é feito em tabela de </w:t>
            </w:r>
            <w:r w:rsidRPr="7025DCF4" w:rsidR="066B2294">
              <w:rPr>
                <w:color w:val="auto"/>
              </w:rPr>
              <w:t>excel</w:t>
            </w:r>
            <w:r w:rsidRPr="7025DCF4" w:rsidR="066B2294">
              <w:rPr>
                <w:color w:val="auto"/>
              </w:rPr>
              <w:t>, não possui controle de estoque e nem um cadastro dos clientes e entregadores.</w:t>
            </w:r>
          </w:p>
        </w:tc>
      </w:tr>
      <w:tr w:rsidRPr="009A1D61" w:rsidR="00B061B2" w:rsidTr="7025DCF4" w14:paraId="31F25D0F" w14:textId="77777777">
        <w:tc>
          <w:tcPr>
            <w:tcW w:w="2126" w:type="dxa"/>
            <w:tcMar/>
            <w:vAlign w:val="center"/>
          </w:tcPr>
          <w:p w:rsidRPr="00F76475" w:rsidR="00B061B2" w:rsidP="7025DCF4" w:rsidRDefault="00B061B2" w14:paraId="292BB120" w14:textId="5D682029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FA435EF">
              <w:rPr>
                <w:b w:val="1"/>
                <w:bCs w:val="1"/>
                <w:color w:val="auto"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tcMar/>
            <w:vAlign w:val="center"/>
          </w:tcPr>
          <w:p w:rsidR="009A6E03" w:rsidP="7025DCF4" w:rsidRDefault="00B061B2" w14:paraId="5249035E" w14:textId="578B1723">
            <w:pPr>
              <w:spacing w:before="120" w:after="120"/>
              <w:rPr>
                <w:color w:val="auto"/>
              </w:rPr>
            </w:pPr>
            <w:r w:rsidRPr="7025DCF4" w:rsidR="0B966DCF">
              <w:rPr>
                <w:color w:val="auto"/>
              </w:rPr>
              <w:t>A proposta é elaborar uma aplicação que possa receber o controle do estoque, com base nos pedidos (entrada) será possível criar relatórios diários informando o produto que mais sai, o que menos sai, média de pedidos e valores.</w:t>
            </w:r>
            <w:r w:rsidRPr="7025DCF4" w:rsidR="0FA435EF">
              <w:rPr>
                <w:color w:val="auto"/>
              </w:rPr>
              <w:t xml:space="preserve"> </w:t>
            </w:r>
          </w:p>
          <w:p w:rsidRPr="009A1D61" w:rsidR="00B061B2" w:rsidP="7025DCF4" w:rsidRDefault="00B061B2" w14:paraId="0C36EB6D" w14:textId="72CF1E50">
            <w:pPr>
              <w:spacing w:before="120" w:after="120"/>
              <w:rPr>
                <w:color w:val="auto"/>
              </w:rPr>
            </w:pPr>
            <w:r w:rsidRPr="7025DCF4" w:rsidR="6DF40503">
              <w:rPr>
                <w:color w:val="auto"/>
              </w:rPr>
              <w:t xml:space="preserve">Realizando o cadastro dos clientes (que realizam pedidos fora de aplicativos de entrega, como </w:t>
            </w:r>
            <w:r w:rsidRPr="7025DCF4" w:rsidR="6DF40503">
              <w:rPr>
                <w:color w:val="auto"/>
              </w:rPr>
              <w:t>iFood</w:t>
            </w:r>
            <w:r w:rsidRPr="7025DCF4" w:rsidR="6DF40503">
              <w:rPr>
                <w:color w:val="auto"/>
              </w:rPr>
              <w:t>) e entregadores, neste inclui o valor do frete (taxa de entrega</w:t>
            </w:r>
            <w:r w:rsidRPr="7025DCF4" w:rsidR="6DF40503">
              <w:rPr>
                <w:color w:val="auto"/>
                <w:u w:val="single"/>
              </w:rPr>
              <w:t>)</w:t>
            </w:r>
            <w:r w:rsidRPr="7025DCF4" w:rsidR="0FA435EF">
              <w:rPr>
                <w:color w:val="auto"/>
                <w:u w:val="single"/>
              </w:rPr>
              <w:t>.</w:t>
            </w:r>
          </w:p>
        </w:tc>
      </w:tr>
    </w:tbl>
    <w:p w:rsidR="00F76475" w:rsidP="7025DCF4" w:rsidRDefault="00EF5BCF" w14:paraId="68F7A937" w14:textId="62E9ADC2" w14:noSpellErr="1">
      <w:pPr>
        <w:ind w:left="708"/>
        <w:rPr>
          <w:color w:val="auto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Pr="00F76475" w:rsidR="005B22A9" w:rsidTr="7025DCF4" w14:paraId="2D761F4E" w14:textId="77777777">
        <w:trPr>
          <w:trHeight w:val="361"/>
        </w:trPr>
        <w:tc>
          <w:tcPr>
            <w:tcW w:w="7796" w:type="dxa"/>
            <w:gridSpan w:val="2"/>
            <w:tcMar/>
            <w:vAlign w:val="center"/>
          </w:tcPr>
          <w:p w:rsidRPr="002D4FA6" w:rsidR="005B22A9" w:rsidP="7025DCF4" w:rsidRDefault="002D4FA6" w14:paraId="7702474C" w14:textId="4FF06A96" w14:noSpellErr="1">
            <w:pPr>
              <w:jc w:val="center"/>
              <w:rPr>
                <w:b w:val="1"/>
                <w:bCs w:val="1"/>
                <w:color w:val="auto"/>
                <w:sz w:val="24"/>
                <w:szCs w:val="24"/>
              </w:rPr>
            </w:pPr>
            <w:bookmarkStart w:name="_Hlk96282105" w:id="6"/>
            <w:r w:rsidRPr="7025DCF4" w:rsidR="002D4FA6">
              <w:rPr>
                <w:b w:val="1"/>
                <w:bCs w:val="1"/>
                <w:color w:val="auto"/>
                <w:sz w:val="24"/>
                <w:szCs w:val="24"/>
              </w:rPr>
              <w:t>VISÃO DE PRODUTO</w:t>
            </w:r>
          </w:p>
        </w:tc>
      </w:tr>
      <w:tr w:rsidRPr="00F76475" w:rsidR="005B22A9" w:rsidTr="7025DCF4" w14:paraId="1A6F3ED2" w14:textId="77777777">
        <w:trPr>
          <w:trHeight w:val="410"/>
        </w:trPr>
        <w:tc>
          <w:tcPr>
            <w:tcW w:w="7796" w:type="dxa"/>
            <w:gridSpan w:val="2"/>
            <w:tcMar/>
            <w:vAlign w:val="center"/>
          </w:tcPr>
          <w:p w:rsidRPr="00F76475" w:rsidR="005B22A9" w:rsidP="7025DCF4" w:rsidRDefault="005B22A9" w14:paraId="279BAE02" w14:textId="76938B07">
            <w:pPr>
              <w:pStyle w:val="Normal"/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775D5A20">
              <w:rPr>
                <w:b w:val="1"/>
                <w:bCs w:val="1"/>
                <w:color w:val="auto"/>
                <w:sz w:val="24"/>
                <w:szCs w:val="24"/>
              </w:rPr>
              <w:t>NOME DO PRODUTO</w:t>
            </w:r>
            <w:r w:rsidRPr="7025DCF4" w:rsidR="775D5A20">
              <w:rPr>
                <w:color w:val="auto"/>
                <w:sz w:val="24"/>
                <w:szCs w:val="24"/>
              </w:rPr>
              <w:t>:</w:t>
            </w:r>
            <w:r w:rsidRPr="7025DCF4" w:rsidR="74283654">
              <w:rPr>
                <w:color w:val="auto"/>
                <w:sz w:val="24"/>
                <w:szCs w:val="24"/>
              </w:rPr>
              <w:t xml:space="preserve"> </w:t>
            </w:r>
            <w:r w:rsidRPr="7025DCF4" w:rsidR="74283654">
              <w:rPr>
                <w:color w:val="auto"/>
                <w:sz w:val="24"/>
                <w:szCs w:val="24"/>
              </w:rPr>
              <w:t>Finance</w:t>
            </w:r>
            <w:r w:rsidRPr="7025DCF4" w:rsidR="74283654">
              <w:rPr>
                <w:color w:val="auto"/>
                <w:sz w:val="24"/>
                <w:szCs w:val="24"/>
              </w:rPr>
              <w:t xml:space="preserve"> &amp; Stock</w:t>
            </w:r>
          </w:p>
        </w:tc>
      </w:tr>
      <w:tr w:rsidRPr="00F76475" w:rsidR="00EA0C41" w:rsidTr="7025DCF4" w14:paraId="53765092" w14:textId="77777777">
        <w:tc>
          <w:tcPr>
            <w:tcW w:w="3119" w:type="dxa"/>
            <w:tcMar/>
            <w:vAlign w:val="center"/>
          </w:tcPr>
          <w:p w:rsidRPr="00F76475" w:rsidR="00EA0C41" w:rsidP="7025DCF4" w:rsidRDefault="008B4E93" w14:paraId="67D3B850" w14:textId="5CCB6C2D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1FB7DEA6">
              <w:rPr>
                <w:b w:val="1"/>
                <w:bCs w:val="1"/>
                <w:color w:val="auto"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tcMar/>
            <w:vAlign w:val="center"/>
          </w:tcPr>
          <w:p w:rsidRPr="009A1D61" w:rsidR="009A1D61" w:rsidP="7025DCF4" w:rsidRDefault="009A1D61" w14:paraId="21584C5D" w14:textId="3E597FEF">
            <w:pPr>
              <w:pStyle w:val="Normal"/>
              <w:spacing w:before="120" w:after="120"/>
              <w:rPr>
                <w:color w:val="auto"/>
              </w:rPr>
            </w:pPr>
            <w:r w:rsidRPr="7025DCF4" w:rsidR="11FD0433">
              <w:rPr>
                <w:color w:val="auto"/>
              </w:rPr>
              <w:t xml:space="preserve">Para donos de estabelecimentos que realizam entregas através de aplicativos como </w:t>
            </w:r>
            <w:r w:rsidRPr="7025DCF4" w:rsidR="11FD0433">
              <w:rPr>
                <w:color w:val="auto"/>
              </w:rPr>
              <w:t>iFood</w:t>
            </w:r>
            <w:r w:rsidRPr="7025DCF4" w:rsidR="11FD0433">
              <w:rPr>
                <w:color w:val="auto"/>
              </w:rPr>
              <w:t>, WhatsApp</w:t>
            </w:r>
          </w:p>
        </w:tc>
      </w:tr>
      <w:tr w:rsidRPr="00F76475" w:rsidR="00EA0C41" w:rsidTr="7025DCF4" w14:paraId="47E770DC" w14:textId="77777777">
        <w:tc>
          <w:tcPr>
            <w:tcW w:w="3119" w:type="dxa"/>
            <w:tcMar/>
            <w:vAlign w:val="center"/>
          </w:tcPr>
          <w:p w:rsidRPr="00F76475" w:rsidR="00EA0C41" w:rsidP="7025DCF4" w:rsidRDefault="008B4E93" w14:paraId="1AFE2EC0" w14:textId="4083BC55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1FB7DEA6">
              <w:rPr>
                <w:b w:val="1"/>
                <w:bCs w:val="1"/>
                <w:color w:val="auto"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tcMar/>
            <w:vAlign w:val="center"/>
          </w:tcPr>
          <w:p w:rsidRPr="009A1D61" w:rsidR="00EA765B" w:rsidP="7025DCF4" w:rsidRDefault="009A1D61" w14:paraId="47CE1423" w14:textId="77C4E3E4">
            <w:pPr>
              <w:pStyle w:val="Normal"/>
              <w:spacing w:before="120" w:after="120"/>
              <w:rPr>
                <w:color w:val="auto"/>
              </w:rPr>
            </w:pPr>
            <w:r w:rsidRPr="7025DCF4" w:rsidR="18EFE1FA">
              <w:rPr>
                <w:color w:val="auto"/>
              </w:rPr>
              <w:t xml:space="preserve">É </w:t>
            </w:r>
            <w:r w:rsidRPr="7025DCF4" w:rsidR="774316C1">
              <w:rPr>
                <w:color w:val="auto"/>
              </w:rPr>
              <w:t>uma aplicação</w:t>
            </w:r>
            <w:r w:rsidRPr="7025DCF4" w:rsidR="18EFE1FA">
              <w:rPr>
                <w:color w:val="auto"/>
              </w:rPr>
              <w:t xml:space="preserve"> Web e que futuramente poderá ser implementando em app para Android e iOS.</w:t>
            </w:r>
          </w:p>
        </w:tc>
      </w:tr>
      <w:tr w:rsidRPr="00F76475" w:rsidR="008B4E93" w:rsidTr="7025DCF4" w14:paraId="29DFD1E6" w14:textId="77777777">
        <w:tc>
          <w:tcPr>
            <w:tcW w:w="3119" w:type="dxa"/>
            <w:tcMar/>
            <w:vAlign w:val="center"/>
          </w:tcPr>
          <w:p w:rsidRPr="00F76475" w:rsidR="008B4E93" w:rsidP="7025DCF4" w:rsidRDefault="008B4E93" w14:paraId="2466B633" w14:textId="43963820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1FB7DEA6">
              <w:rPr>
                <w:b w:val="1"/>
                <w:bCs w:val="1"/>
                <w:color w:val="auto"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tcMar/>
            <w:vAlign w:val="center"/>
          </w:tcPr>
          <w:p w:rsidRPr="009A1D61" w:rsidR="007E2392" w:rsidP="7025DCF4" w:rsidRDefault="009A1D61" w14:paraId="13687867" w14:textId="310D92E7">
            <w:pPr>
              <w:pStyle w:val="Normal"/>
              <w:spacing w:before="120" w:after="120"/>
              <w:rPr>
                <w:color w:val="auto"/>
              </w:rPr>
            </w:pPr>
            <w:r w:rsidRPr="7025DCF4" w:rsidR="35F8CB96">
              <w:rPr>
                <w:color w:val="auto"/>
              </w:rPr>
              <w:t>Objetivo é facilitar o controle de estoque e a emissão de relatórios de pedidos (vendas).</w:t>
            </w:r>
          </w:p>
        </w:tc>
      </w:tr>
      <w:tr w:rsidRPr="00F76475" w:rsidR="008B4E93" w:rsidTr="7025DCF4" w14:paraId="1F1FCE48" w14:textId="77777777">
        <w:tc>
          <w:tcPr>
            <w:tcW w:w="3119" w:type="dxa"/>
            <w:tcMar/>
            <w:vAlign w:val="center"/>
          </w:tcPr>
          <w:p w:rsidRPr="00F76475" w:rsidR="008B4E93" w:rsidP="7025DCF4" w:rsidRDefault="00EA765B" w14:paraId="00EDFA10" w14:textId="5881F9C8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0F69BEF">
              <w:rPr>
                <w:b w:val="1"/>
                <w:bCs w:val="1"/>
                <w:color w:val="auto"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tcMar/>
            <w:vAlign w:val="center"/>
          </w:tcPr>
          <w:p w:rsidRPr="009A1D61" w:rsidR="00EA765B" w:rsidP="7025DCF4" w:rsidRDefault="009A1D61" w14:paraId="449EE764" w14:textId="697FAD19">
            <w:pPr>
              <w:pStyle w:val="Normal"/>
              <w:spacing w:before="120" w:after="120"/>
              <w:rPr>
                <w:color w:val="auto"/>
              </w:rPr>
            </w:pPr>
            <w:r w:rsidRPr="7025DCF4" w:rsidR="6F829E04">
              <w:rPr>
                <w:color w:val="auto"/>
              </w:rPr>
              <w:t>Controlar o estoque e emitir relatórios conforme a necessidade do usuário.</w:t>
            </w:r>
          </w:p>
        </w:tc>
      </w:tr>
      <w:tr w:rsidRPr="00F76475" w:rsidR="008B4E93" w:rsidTr="7025DCF4" w14:paraId="79369F07" w14:textId="77777777">
        <w:tc>
          <w:tcPr>
            <w:tcW w:w="3119" w:type="dxa"/>
            <w:tcMar/>
            <w:vAlign w:val="center"/>
          </w:tcPr>
          <w:p w:rsidRPr="00F76475" w:rsidR="008B4E93" w:rsidP="7025DCF4" w:rsidRDefault="00EA765B" w14:paraId="1A8A2763" w14:textId="72FFE429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7025DCF4" w:rsidR="00F69BEF">
              <w:rPr>
                <w:b w:val="1"/>
                <w:bCs w:val="1"/>
                <w:color w:val="auto"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tcMar/>
            <w:vAlign w:val="center"/>
          </w:tcPr>
          <w:p w:rsidRPr="009A1D61" w:rsidR="009A1D61" w:rsidP="7025DCF4" w:rsidRDefault="009A1D61" w14:paraId="4115B7BD" w14:textId="4E5209E3">
            <w:pPr>
              <w:pStyle w:val="Normal"/>
              <w:spacing w:before="120" w:after="120"/>
              <w:rPr>
                <w:color w:val="auto"/>
              </w:rPr>
            </w:pPr>
            <w:r w:rsidRPr="7025DCF4" w:rsidR="56844DA6">
              <w:rPr>
                <w:color w:val="auto"/>
              </w:rPr>
              <w:t>Ferramenta que centraliza o acompanhamento das vendas e estoques de pequenas empresas.</w:t>
            </w:r>
          </w:p>
        </w:tc>
      </w:tr>
    </w:tbl>
    <w:p w:rsidR="00EA0C41" w:rsidP="00EA0C41" w:rsidRDefault="00EA0C41" w14:paraId="50FA646D" w14:textId="36817664">
      <w:pPr>
        <w:ind w:left="708"/>
      </w:pPr>
    </w:p>
    <w:bookmarkEnd w:id="6"/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9524AB" w:rsidP="009524AB" w:rsidRDefault="009524AB" w14:paraId="39015ED6" w14:textId="0C61C6E6">
      <w:pPr>
        <w:pStyle w:val="Ttulo1"/>
        <w:rPr/>
      </w:pPr>
      <w:bookmarkStart w:name="_Toc130930271" w:id="7"/>
      <w:r w:rsidR="009524AB">
        <w:rPr/>
        <w:t>RELAÇÃO DE REQUISITOS</w:t>
      </w:r>
      <w:r w:rsidR="00AA36F7">
        <w:rPr/>
        <w:t xml:space="preserve"> FUNCIONAIS</w:t>
      </w:r>
      <w:bookmarkEnd w:id="7"/>
    </w:p>
    <w:p w:rsidRPr="00B51A32" w:rsidR="00B51A32" w:rsidP="009524AB" w:rsidRDefault="00B51A32" w14:paraId="4AD745C3" w14:textId="77777777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Pr="00F76475" w:rsidR="009524AB" w:rsidTr="7025DCF4" w14:paraId="6F89A076" w14:textId="77777777">
        <w:trPr>
          <w:trHeight w:val="410"/>
        </w:trPr>
        <w:tc>
          <w:tcPr>
            <w:tcW w:w="8505" w:type="dxa"/>
            <w:gridSpan w:val="2"/>
            <w:tcMar/>
            <w:vAlign w:val="center"/>
          </w:tcPr>
          <w:p w:rsidRPr="00F76475" w:rsidR="009524AB" w:rsidP="7025DCF4" w:rsidRDefault="009524AB" w14:paraId="548438F3" w14:textId="7C8CDC65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7025DCF4" w:rsidR="009524AB">
              <w:rPr>
                <w:b w:val="1"/>
                <w:bCs w:val="1"/>
                <w:sz w:val="24"/>
                <w:szCs w:val="24"/>
              </w:rPr>
              <w:t>NOME DO PRODUTO</w:t>
            </w:r>
            <w:r w:rsidRPr="7025DCF4" w:rsidR="009524AB">
              <w:rPr>
                <w:sz w:val="24"/>
                <w:szCs w:val="24"/>
              </w:rPr>
              <w:t>:</w:t>
            </w:r>
            <w:r w:rsidRPr="7025DCF4" w:rsidR="3DE77D11">
              <w:rPr>
                <w:sz w:val="24"/>
                <w:szCs w:val="24"/>
              </w:rPr>
              <w:t xml:space="preserve"> Finance &amp; Stock</w:t>
            </w:r>
          </w:p>
        </w:tc>
      </w:tr>
      <w:tr w:rsidRPr="00F76475" w:rsidR="009524AB" w:rsidTr="7025DCF4" w14:paraId="70ADA097" w14:textId="77777777">
        <w:tc>
          <w:tcPr>
            <w:tcW w:w="709" w:type="dxa"/>
            <w:tcMar/>
            <w:vAlign w:val="center"/>
          </w:tcPr>
          <w:p w:rsidRPr="00F76475" w:rsidR="009524AB" w:rsidP="009524AB" w:rsidRDefault="009524AB" w14:paraId="0DDDB513" w14:textId="4EE7CF8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9524AB" w:rsidRDefault="009524AB" w14:paraId="59D8E3F2" w14:textId="6DEED1B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</w:p>
        </w:tc>
      </w:tr>
      <w:tr w:rsidRPr="00F76475" w:rsidR="009524AB" w:rsidTr="7025DCF4" w14:paraId="1CC95391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4FF6AD5A" w14:textId="1F087EE9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55F46B68" w14:textId="6B221FBC">
            <w:pPr>
              <w:spacing w:line="360" w:lineRule="auto"/>
            </w:pPr>
            <w:r w:rsidR="50AF78A9">
              <w:rPr/>
              <w:t>O sistema deve permitir a realização do cadastro</w:t>
            </w:r>
          </w:p>
        </w:tc>
      </w:tr>
      <w:tr w:rsidRPr="00F76475" w:rsidR="009524AB" w:rsidTr="7025DCF4" w14:paraId="6029DDBB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7297B2E5" w14:textId="34402B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4641AA2A" w14:textId="0DDFE08E">
            <w:pPr>
              <w:spacing w:line="360" w:lineRule="auto"/>
            </w:pPr>
            <w:r w:rsidR="45D4F1AA">
              <w:rPr/>
              <w:t>O sistema deve permitir a realização do login</w:t>
            </w:r>
          </w:p>
        </w:tc>
      </w:tr>
      <w:tr w:rsidRPr="00F76475" w:rsidR="009524AB" w:rsidTr="7025DCF4" w14:paraId="099BDFFD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412C2BEB" w14:textId="7E8DD9A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7CE21DBD" w14:textId="26675EBB">
            <w:pPr>
              <w:spacing w:line="360" w:lineRule="auto"/>
            </w:pPr>
            <w:r w:rsidR="4D3298D5">
              <w:rPr/>
              <w:t>O sistema deve permitir manter os dados dos clientes</w:t>
            </w:r>
          </w:p>
        </w:tc>
      </w:tr>
      <w:tr w:rsidRPr="00F76475" w:rsidR="009524AB" w:rsidTr="7025DCF4" w14:paraId="434F9EE6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3BEC97FF" w14:textId="3E4E2EF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6F163DD9" w14:textId="78E3133A">
            <w:pPr>
              <w:spacing w:line="360" w:lineRule="auto"/>
            </w:pPr>
            <w:r w:rsidR="0AB7EFBD">
              <w:rPr/>
              <w:t>O sistema deve permitir manter os dados do estoque de produtos</w:t>
            </w:r>
          </w:p>
        </w:tc>
      </w:tr>
      <w:tr w:rsidRPr="00F76475" w:rsidR="009524AB" w:rsidTr="7025DCF4" w14:paraId="5483ACCD" w14:textId="77777777">
        <w:tc>
          <w:tcPr>
            <w:tcW w:w="709" w:type="dxa"/>
            <w:tcMar/>
            <w:vAlign w:val="center"/>
          </w:tcPr>
          <w:p w:rsidR="009524AB" w:rsidP="00CF2D81" w:rsidRDefault="009524AB" w14:paraId="7245AA58" w14:textId="23087D3D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7025DCF4" w:rsidR="0AB7EFBD">
              <w:rPr>
                <w:b w:val="1"/>
                <w:bCs w:val="1"/>
                <w:sz w:val="24"/>
                <w:szCs w:val="24"/>
              </w:rPr>
              <w:t>5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75A4F624" w14:textId="5EB76EAA">
            <w:pPr>
              <w:spacing w:line="360" w:lineRule="auto"/>
            </w:pPr>
            <w:r w:rsidR="0AB7EFBD">
              <w:rPr/>
              <w:t>O sistema deve permitir manter os dados financeiros</w:t>
            </w:r>
          </w:p>
        </w:tc>
      </w:tr>
      <w:tr w:rsidRPr="00F76475" w:rsidR="009524AB" w:rsidTr="7025DCF4" w14:paraId="0406E016" w14:textId="77777777">
        <w:tc>
          <w:tcPr>
            <w:tcW w:w="709" w:type="dxa"/>
            <w:tcMar/>
            <w:vAlign w:val="center"/>
          </w:tcPr>
          <w:p w:rsidR="009524AB" w:rsidP="00CF2D81" w:rsidRDefault="009524AB" w14:paraId="5D266925" w14:textId="6495C635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7025DCF4" w:rsidR="0AB7EFBD">
              <w:rPr>
                <w:b w:val="1"/>
                <w:bCs w:val="1"/>
                <w:sz w:val="24"/>
                <w:szCs w:val="24"/>
              </w:rPr>
              <w:t>6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259C9B84" w14:textId="75B3377E">
            <w:pPr>
              <w:spacing w:line="360" w:lineRule="auto"/>
            </w:pPr>
            <w:r w:rsidR="0AB7EFBD">
              <w:rPr/>
              <w:t>O sistema deve permitir o upload de arquivos excel</w:t>
            </w:r>
          </w:p>
        </w:tc>
      </w:tr>
      <w:tr w:rsidRPr="00F76475" w:rsidR="009524AB" w:rsidTr="7025DCF4" w14:paraId="7F8495F9" w14:textId="77777777">
        <w:tc>
          <w:tcPr>
            <w:tcW w:w="709" w:type="dxa"/>
            <w:tcMar/>
            <w:vAlign w:val="center"/>
          </w:tcPr>
          <w:p w:rsidR="009524AB" w:rsidP="00CF2D81" w:rsidRDefault="009524AB" w14:paraId="39747871" w14:textId="1CDC23CC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7025DCF4" w:rsidR="0AB7EFBD">
              <w:rPr>
                <w:b w:val="1"/>
                <w:bCs w:val="1"/>
                <w:sz w:val="24"/>
                <w:szCs w:val="24"/>
              </w:rPr>
              <w:t>7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443D5221" w14:textId="3AD40200">
            <w:pPr>
              <w:spacing w:line="360" w:lineRule="auto"/>
            </w:pPr>
            <w:r w:rsidR="0AB7EFBD">
              <w:rPr/>
              <w:t>O sistema deve permitir consultadas dos produtos em estoque</w:t>
            </w:r>
          </w:p>
        </w:tc>
      </w:tr>
      <w:tr w:rsidRPr="00F76475" w:rsidR="009524AB" w:rsidTr="7025DCF4" w14:paraId="53D82C35" w14:textId="77777777">
        <w:tc>
          <w:tcPr>
            <w:tcW w:w="709" w:type="dxa"/>
            <w:tcMar/>
            <w:vAlign w:val="center"/>
          </w:tcPr>
          <w:p w:rsidR="009524AB" w:rsidP="00CF2D81" w:rsidRDefault="009524AB" w14:paraId="48ABB5B7" w14:textId="69252A64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7025DCF4" w:rsidR="0AB7EFBD">
              <w:rPr>
                <w:b w:val="1"/>
                <w:bCs w:val="1"/>
                <w:sz w:val="24"/>
                <w:szCs w:val="24"/>
              </w:rPr>
              <w:t>8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7E671687" w14:textId="0753F393">
            <w:pPr>
              <w:spacing w:line="360" w:lineRule="auto"/>
            </w:pPr>
            <w:r w:rsidR="0AB7EFBD">
              <w:rPr/>
              <w:t>O sistema deve permitir atualização dos produtos em estoque</w:t>
            </w:r>
          </w:p>
        </w:tc>
      </w:tr>
      <w:tr w:rsidR="7025DCF4" w:rsidTr="7025DCF4" w14:paraId="64B9F71F">
        <w:trPr>
          <w:trHeight w:val="300"/>
        </w:trPr>
        <w:tc>
          <w:tcPr>
            <w:tcW w:w="709" w:type="dxa"/>
            <w:tcMar/>
            <w:vAlign w:val="center"/>
          </w:tcPr>
          <w:p w:rsidR="0AB7EFBD" w:rsidP="7025DCF4" w:rsidRDefault="0AB7EFBD" w14:paraId="7511B349" w14:textId="7CC962A0">
            <w:pPr>
              <w:pStyle w:val="Normal"/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7025DCF4" w:rsidR="0AB7EFBD">
              <w:rPr>
                <w:b w:val="1"/>
                <w:bCs w:val="1"/>
                <w:sz w:val="24"/>
                <w:szCs w:val="24"/>
              </w:rPr>
              <w:t>9</w:t>
            </w:r>
          </w:p>
        </w:tc>
        <w:tc>
          <w:tcPr>
            <w:tcW w:w="7796" w:type="dxa"/>
            <w:tcMar/>
            <w:vAlign w:val="center"/>
          </w:tcPr>
          <w:p w:rsidR="0AB7EFBD" w:rsidP="7025DCF4" w:rsidRDefault="0AB7EFBD" w14:paraId="6EE69F22" w14:textId="48356F04">
            <w:pPr>
              <w:pStyle w:val="Normal"/>
              <w:spacing w:line="360" w:lineRule="auto"/>
            </w:pPr>
            <w:r w:rsidR="0AB7EFBD">
              <w:rPr/>
              <w:t>O sistema deve permitir que o usuário visualize o resumo financeiro</w:t>
            </w:r>
          </w:p>
        </w:tc>
      </w:tr>
      <w:tr w:rsidR="7025DCF4" w:rsidTr="7025DCF4" w14:paraId="505E672F">
        <w:trPr>
          <w:trHeight w:val="300"/>
        </w:trPr>
        <w:tc>
          <w:tcPr>
            <w:tcW w:w="709" w:type="dxa"/>
            <w:tcMar/>
            <w:vAlign w:val="center"/>
          </w:tcPr>
          <w:p w:rsidR="0AB7EFBD" w:rsidP="7025DCF4" w:rsidRDefault="0AB7EFBD" w14:paraId="3E8A92A5" w14:textId="06073C76">
            <w:pPr>
              <w:pStyle w:val="Normal"/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7025DCF4" w:rsidR="0AB7EFBD">
              <w:rPr>
                <w:b w:val="1"/>
                <w:bCs w:val="1"/>
                <w:sz w:val="24"/>
                <w:szCs w:val="24"/>
              </w:rPr>
              <w:t>10</w:t>
            </w:r>
          </w:p>
        </w:tc>
        <w:tc>
          <w:tcPr>
            <w:tcW w:w="7796" w:type="dxa"/>
            <w:tcMar/>
            <w:vAlign w:val="center"/>
          </w:tcPr>
          <w:p w:rsidR="0AB7EFBD" w:rsidP="7025DCF4" w:rsidRDefault="0AB7EFBD" w14:paraId="7E0BC08B" w14:textId="759E0892">
            <w:pPr>
              <w:pStyle w:val="Normal"/>
              <w:spacing w:line="360" w:lineRule="auto"/>
            </w:pPr>
            <w:r w:rsidR="0AB7EFBD">
              <w:rPr/>
              <w:t>O sistema deve permitir que o usuário visualize o resumo dos produtos em estoque</w:t>
            </w:r>
          </w:p>
        </w:tc>
      </w:tr>
    </w:tbl>
    <w:p w:rsidR="00C3485B" w:rsidRDefault="00C3485B" w14:paraId="18E8FAB8" w14:textId="77777777"/>
    <w:p w:rsidR="00C3485B" w:rsidRDefault="00C3485B" w14:paraId="089CD377" w14:textId="77777777"/>
    <w:p w:rsidR="009524AB" w:rsidRDefault="009524AB" w14:paraId="2EA1D1F9" w14:textId="3CE71852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A36F7" w:rsidP="00AA36F7" w:rsidRDefault="00AA36F7" w14:paraId="1CDC4F85" w14:textId="14CDB3CD">
      <w:pPr>
        <w:pStyle w:val="Ttulo1"/>
      </w:pPr>
      <w:bookmarkStart w:name="_Toc130930272" w:id="8"/>
      <w:r>
        <w:lastRenderedPageBreak/>
        <w:t xml:space="preserve">CASO DE USO </w:t>
      </w:r>
      <w:r w:rsidR="00BA04B1">
        <w:t>GERAL</w:t>
      </w:r>
      <w:bookmarkEnd w:id="8"/>
    </w:p>
    <w:p w:rsidRPr="00C765DF" w:rsidR="00C765DF" w:rsidP="7025DCF4" w:rsidRDefault="00C765DF" w14:paraId="1AA7039D" w14:noSpellErr="1" w14:textId="3B263099">
      <w:pPr>
        <w:pStyle w:val="Normal"/>
        <w:rPr>
          <w:color w:val="ED7D31" w:themeColor="accent2" w:themeTint="FF" w:themeShade="FF"/>
        </w:rPr>
      </w:pPr>
    </w:p>
    <w:p w:rsidR="00AA36F7" w:rsidP="00AA36F7" w:rsidRDefault="00AA36F7" w14:paraId="4D9DCB41" w14:textId="470F1753">
      <w:pPr>
        <w:pStyle w:val="Ttulo2"/>
        <w:rPr/>
      </w:pPr>
      <w:bookmarkStart w:name="_Toc130930273" w:id="9"/>
      <w:r w:rsidR="00AA36F7">
        <w:rPr/>
        <w:t>RELAÇÃO DE ATORES</w:t>
      </w:r>
      <w:bookmarkEnd w:id="9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Pr="00F76475" w:rsidR="00B51A32" w:rsidTr="7025DCF4" w14:paraId="2FCC8F4F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242130FD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2E3F7A" w:rsidRDefault="00C3485B" w14:paraId="2861176E" w14:textId="435F4D28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Pr="00F76475" w:rsidR="00B51A32" w:rsidTr="7025DCF4" w14:paraId="4203CCF8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55A293F4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607818" w:rsidRDefault="00B51A32" w14:paraId="5912D1B4" w14:textId="21BAE373">
            <w:pPr>
              <w:spacing w:line="360" w:lineRule="auto"/>
            </w:pPr>
            <w:r w:rsidR="6AA5BE7D">
              <w:rPr/>
              <w:t>Administrador do sistema</w:t>
            </w:r>
          </w:p>
        </w:tc>
      </w:tr>
      <w:tr w:rsidRPr="00F76475" w:rsidR="00B51A32" w:rsidTr="7025DCF4" w14:paraId="73BC5738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26DB131F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607818" w:rsidRDefault="00B51A32" w14:paraId="3D795B9C" w14:textId="4A917C78">
            <w:pPr>
              <w:spacing w:line="360" w:lineRule="auto"/>
            </w:pPr>
            <w:r w:rsidR="6AA5BE7D">
              <w:rPr/>
              <w:t>Administrador da empresa</w:t>
            </w:r>
          </w:p>
        </w:tc>
      </w:tr>
      <w:tr w:rsidRPr="00F76475" w:rsidR="00B51A32" w:rsidTr="7025DCF4" w14:paraId="48D23823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1B6B0099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607818" w:rsidRDefault="00B51A32" w14:paraId="7302ADCB" w14:textId="45E15719">
            <w:pPr>
              <w:spacing w:line="360" w:lineRule="auto"/>
            </w:pPr>
            <w:r w:rsidR="710C54E1">
              <w:rPr/>
              <w:t>Funcionários</w:t>
            </w:r>
          </w:p>
        </w:tc>
      </w:tr>
    </w:tbl>
    <w:p w:rsidRPr="00B51A32" w:rsidR="00B51A32" w:rsidP="00160CF6" w:rsidRDefault="00B51A32" w14:paraId="70E0AC50" w14:textId="77777777">
      <w:pPr>
        <w:ind w:left="360"/>
        <w:rPr>
          <w:color w:val="ED7D31" w:themeColor="accent2"/>
        </w:rPr>
      </w:pPr>
    </w:p>
    <w:p w:rsidRPr="00AA36F7" w:rsidR="00AA36F7" w:rsidP="00AA36F7" w:rsidRDefault="00AA36F7" w14:paraId="0A43F1DF" w14:textId="77777777"/>
    <w:p w:rsidR="00C765DF" w:rsidP="00AA36F7" w:rsidRDefault="00160CF6" w14:paraId="6CDC782A" w14:textId="2DB22CBB">
      <w:pPr>
        <w:pStyle w:val="Ttulo2"/>
      </w:pPr>
      <w:bookmarkStart w:name="_Toc130930274" w:id="10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Pr="00F76475" w:rsidR="00C3485B" w:rsidTr="7025DCF4" w14:paraId="58EABD0F" w14:textId="77777777">
        <w:trPr>
          <w:trHeight w:val="361"/>
        </w:trPr>
        <w:tc>
          <w:tcPr>
            <w:tcW w:w="8505" w:type="dxa"/>
            <w:tcMar/>
            <w:vAlign w:val="center"/>
          </w:tcPr>
          <w:p w:rsidRPr="002D4FA6" w:rsidR="00C3485B" w:rsidP="7025DCF4" w:rsidRDefault="00BA04B1" w14:paraId="22E22679" w14:textId="7896E9F2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7025DCF4" w:rsidR="00BA04B1">
              <w:rPr>
                <w:b w:val="1"/>
                <w:bCs w:val="1"/>
                <w:sz w:val="24"/>
                <w:szCs w:val="24"/>
              </w:rPr>
              <w:t>NOME DO PRODUTO</w:t>
            </w:r>
            <w:r w:rsidRPr="7025DCF4" w:rsidR="00BA04B1">
              <w:rPr>
                <w:sz w:val="24"/>
                <w:szCs w:val="24"/>
              </w:rPr>
              <w:t>:</w:t>
            </w:r>
            <w:r w:rsidRPr="7025DCF4" w:rsidR="39E03B18">
              <w:rPr>
                <w:sz w:val="24"/>
                <w:szCs w:val="24"/>
              </w:rPr>
              <w:t xml:space="preserve"> Finance &amp; Stock</w:t>
            </w:r>
          </w:p>
        </w:tc>
      </w:tr>
      <w:tr w:rsidRPr="00F76475" w:rsidR="00C3485B" w:rsidTr="7025DCF4" w14:paraId="4F4ACEA1" w14:textId="77777777">
        <w:trPr>
          <w:trHeight w:val="361"/>
        </w:trPr>
        <w:tc>
          <w:tcPr>
            <w:tcW w:w="8505" w:type="dxa"/>
            <w:tcMar/>
            <w:vAlign w:val="center"/>
          </w:tcPr>
          <w:p w:rsidR="000F13B2" w:rsidP="7025DCF4" w:rsidRDefault="000F13B2" w14:paraId="09776657" w14:noSpellErr="1" w14:textId="580F4FC3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</w:p>
          <w:p w:rsidR="000F13B2" w:rsidP="7025DCF4" w:rsidRDefault="000F13B2" w14:paraId="7F6CA819" w14:textId="46B23F94">
            <w:pPr>
              <w:pStyle w:val="Normal"/>
              <w:jc w:val="center"/>
            </w:pPr>
            <w:r w:rsidR="43C4435B">
              <w:drawing>
                <wp:inline wp14:editId="1F7A3FEF" wp14:anchorId="19D1D131">
                  <wp:extent cx="5105088" cy="4233982"/>
                  <wp:effectExtent l="0" t="0" r="0" b="0"/>
                  <wp:docPr id="5000388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b8e0fe3ba7284301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5088" cy="4233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3485B" w:rsidP="00C3485B" w:rsidRDefault="00C3485B" w14:paraId="7ECB10A7" w14:textId="2A68567A">
            <w:pPr>
              <w:rPr>
                <w:b/>
                <w:bCs/>
                <w:sz w:val="24"/>
                <w:szCs w:val="24"/>
              </w:rPr>
            </w:pPr>
          </w:p>
        </w:tc>
      </w:tr>
    </w:tbl>
    <w:p w:rsidR="009524AB" w:rsidP="00C765DF" w:rsidRDefault="009524AB" w14:paraId="73E0F518" w14:textId="0FBB5B64"/>
    <w:p w:rsidR="00C3485B" w:rsidRDefault="00C3485B" w14:paraId="51FD6171" w14:textId="43D4E09B">
      <w:pPr>
        <w:rPr>
          <w:rFonts w:asciiTheme="majorHAnsi" w:hAnsiTheme="majorHAnsi" w:eastAsiaTheme="majorEastAsia" w:cstheme="majorBidi"/>
          <w:sz w:val="32"/>
          <w:szCs w:val="32"/>
        </w:rPr>
      </w:pPr>
    </w:p>
    <w:p w:rsidR="000F13B2" w:rsidRDefault="000F13B2" w14:paraId="51D0764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2D4FA6" w14:paraId="38D0D20C" w14:textId="5B547319">
      <w:pPr>
        <w:pStyle w:val="Ttulo1"/>
        <w:rPr/>
      </w:pPr>
      <w:bookmarkStart w:name="_Toc130930275" w:id="11"/>
      <w:r w:rsidR="002D4FA6">
        <w:rPr/>
        <w:t>BACKLOG</w:t>
      </w:r>
      <w:bookmarkStart w:name="_Ref95112547" w:id="12"/>
      <w:r w:rsidR="002D4FA6">
        <w:rPr/>
        <w:t xml:space="preserve"> DO PRODUTO</w:t>
      </w:r>
      <w:bookmarkEnd w:id="11"/>
    </w:p>
    <w:p w:rsidR="007C2471" w:rsidP="007C2471" w:rsidRDefault="007C2471" w14:paraId="49AA8551" w14:textId="14425BC7">
      <w:pPr>
        <w:keepNext/>
        <w:jc w:val="center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Pr="00F76475" w:rsidR="00607818" w:rsidTr="002E3F7A" w14:paraId="212F8E2F" w14:textId="77777777">
        <w:tc>
          <w:tcPr>
            <w:tcW w:w="709" w:type="dxa"/>
            <w:vAlign w:val="center"/>
          </w:tcPr>
          <w:p w:rsidRPr="00F76475" w:rsidR="00607818" w:rsidP="002E3F7A" w:rsidRDefault="00607818" w14:paraId="29B15BE9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141FC0AE" w14:textId="417853E5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BI</w:t>
            </w:r>
            <w:r w:rsidR="0069253E">
              <w:rPr>
                <w:b/>
                <w:bCs/>
              </w:rPr>
              <w:t xml:space="preserve"> (</w:t>
            </w:r>
            <w:proofErr w:type="spellStart"/>
            <w:r w:rsidR="0069253E">
              <w:rPr>
                <w:b/>
                <w:bCs/>
              </w:rPr>
              <w:t>Product</w:t>
            </w:r>
            <w:proofErr w:type="spellEnd"/>
            <w:r w:rsidR="0069253E">
              <w:rPr>
                <w:b/>
                <w:bCs/>
              </w:rPr>
              <w:t xml:space="preserve"> Backlog Item)</w:t>
            </w:r>
          </w:p>
        </w:tc>
      </w:tr>
      <w:tr w:rsidRPr="00F76475" w:rsidR="00607818" w:rsidTr="002E3F7A" w14:paraId="2A33B151" w14:textId="77777777">
        <w:tc>
          <w:tcPr>
            <w:tcW w:w="709" w:type="dxa"/>
            <w:vAlign w:val="center"/>
          </w:tcPr>
          <w:p w:rsidRPr="00F76475" w:rsidR="00607818" w:rsidP="002E3F7A" w:rsidRDefault="00607818" w14:paraId="386E52AD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7B669A20" w14:textId="77777777"/>
        </w:tc>
      </w:tr>
      <w:tr w:rsidRPr="00F76475" w:rsidR="00607818" w:rsidTr="002E3F7A" w14:paraId="54713EE1" w14:textId="77777777">
        <w:tc>
          <w:tcPr>
            <w:tcW w:w="709" w:type="dxa"/>
            <w:vAlign w:val="center"/>
          </w:tcPr>
          <w:p w:rsidRPr="00F76475" w:rsidR="00607818" w:rsidP="002E3F7A" w:rsidRDefault="00607818" w14:paraId="1C26354A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00D70897" w14:textId="77777777"/>
        </w:tc>
      </w:tr>
      <w:tr w:rsidRPr="00F76475" w:rsidR="00607818" w:rsidTr="002E3F7A" w14:paraId="1B6F445F" w14:textId="77777777">
        <w:tc>
          <w:tcPr>
            <w:tcW w:w="709" w:type="dxa"/>
            <w:vAlign w:val="center"/>
          </w:tcPr>
          <w:p w:rsidRPr="00F76475" w:rsidR="00607818" w:rsidP="002E3F7A" w:rsidRDefault="00607818" w14:paraId="17861628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0E0CC85D" w14:textId="77777777"/>
        </w:tc>
      </w:tr>
      <w:tr w:rsidRPr="00F76475" w:rsidR="00607818" w:rsidTr="002E3F7A" w14:paraId="43A95B67" w14:textId="77777777">
        <w:tc>
          <w:tcPr>
            <w:tcW w:w="709" w:type="dxa"/>
            <w:vAlign w:val="center"/>
          </w:tcPr>
          <w:p w:rsidR="00607818" w:rsidP="002E3F7A" w:rsidRDefault="00607818" w14:paraId="1BBE0A12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64950338" w14:textId="77777777"/>
        </w:tc>
      </w:tr>
      <w:tr w:rsidRPr="00F76475" w:rsidR="00607818" w:rsidTr="002E3F7A" w14:paraId="0334BA2B" w14:textId="77777777">
        <w:tc>
          <w:tcPr>
            <w:tcW w:w="709" w:type="dxa"/>
            <w:vAlign w:val="center"/>
          </w:tcPr>
          <w:p w:rsidR="00607818" w:rsidP="002E3F7A" w:rsidRDefault="00607818" w14:paraId="48AB1EDA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67CB742C" w14:textId="77777777"/>
        </w:tc>
      </w:tr>
      <w:tr w:rsidRPr="00F76475" w:rsidR="00607818" w:rsidTr="002E3F7A" w14:paraId="7C13EA89" w14:textId="77777777">
        <w:tc>
          <w:tcPr>
            <w:tcW w:w="709" w:type="dxa"/>
            <w:vAlign w:val="center"/>
          </w:tcPr>
          <w:p w:rsidR="00607818" w:rsidP="002E3F7A" w:rsidRDefault="00607818" w14:paraId="0A1DD365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354390B9" w14:textId="77777777"/>
        </w:tc>
      </w:tr>
      <w:tr w:rsidRPr="00F76475" w:rsidR="00607818" w:rsidTr="002E3F7A" w14:paraId="4CD1E1D7" w14:textId="77777777">
        <w:tc>
          <w:tcPr>
            <w:tcW w:w="709" w:type="dxa"/>
            <w:vAlign w:val="center"/>
          </w:tcPr>
          <w:p w:rsidR="00607818" w:rsidP="002E3F7A" w:rsidRDefault="00607818" w14:paraId="1E6CA85A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49834A9A" w14:textId="77777777"/>
        </w:tc>
      </w:tr>
      <w:tr w:rsidRPr="00F76475" w:rsidR="00607818" w:rsidTr="002E3F7A" w14:paraId="283F10C5" w14:textId="77777777">
        <w:tc>
          <w:tcPr>
            <w:tcW w:w="709" w:type="dxa"/>
            <w:vAlign w:val="center"/>
          </w:tcPr>
          <w:p w:rsidR="00607818" w:rsidP="002E3F7A" w:rsidRDefault="00607818" w14:paraId="3231A9FC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3652F99F" w14:textId="77777777"/>
        </w:tc>
      </w:tr>
      <w:tr w:rsidRPr="00F76475" w:rsidR="00607818" w:rsidTr="002E3F7A" w14:paraId="3FFC8B44" w14:textId="77777777">
        <w:tc>
          <w:tcPr>
            <w:tcW w:w="709" w:type="dxa"/>
            <w:vAlign w:val="center"/>
          </w:tcPr>
          <w:p w:rsidR="00607818" w:rsidP="002E3F7A" w:rsidRDefault="00607818" w14:paraId="443D4F32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7F1411D1" w14:textId="77777777"/>
        </w:tc>
      </w:tr>
      <w:tr w:rsidRPr="00F76475" w:rsidR="00607818" w:rsidTr="002E3F7A" w14:paraId="49FDE775" w14:textId="77777777">
        <w:tc>
          <w:tcPr>
            <w:tcW w:w="709" w:type="dxa"/>
            <w:vAlign w:val="center"/>
          </w:tcPr>
          <w:p w:rsidR="00607818" w:rsidP="002E3F7A" w:rsidRDefault="00607818" w14:paraId="043C2E54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13CA1114" w14:textId="77777777"/>
        </w:tc>
      </w:tr>
      <w:tr w:rsidRPr="00F76475" w:rsidR="00607818" w:rsidTr="002E3F7A" w14:paraId="74B63F57" w14:textId="77777777">
        <w:tc>
          <w:tcPr>
            <w:tcW w:w="709" w:type="dxa"/>
            <w:vAlign w:val="center"/>
          </w:tcPr>
          <w:p w:rsidR="00607818" w:rsidP="002E3F7A" w:rsidRDefault="00607818" w14:paraId="601D0FB2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55F009D6" w14:textId="77777777"/>
        </w:tc>
      </w:tr>
      <w:tr w:rsidRPr="00F76475" w:rsidR="00607818" w:rsidTr="002E3F7A" w14:paraId="7EDB7C67" w14:textId="77777777">
        <w:tc>
          <w:tcPr>
            <w:tcW w:w="709" w:type="dxa"/>
            <w:vAlign w:val="center"/>
          </w:tcPr>
          <w:p w:rsidR="00607818" w:rsidP="002E3F7A" w:rsidRDefault="00607818" w14:paraId="6B6843D8" w14:textId="7777777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:rsidRPr="009524AB" w:rsidR="00607818" w:rsidP="002E3F7A" w:rsidRDefault="00607818" w14:paraId="19FFA14B" w14:textId="77777777"/>
        </w:tc>
      </w:tr>
    </w:tbl>
    <w:p w:rsidRPr="00607818" w:rsidR="007C2471" w:rsidP="0043409E" w:rsidRDefault="007C2471" w14:paraId="52D69286" w14:textId="0CC01059">
      <w:pPr>
        <w:rPr>
          <w:lang w:val="en-US"/>
        </w:rPr>
      </w:pPr>
    </w:p>
    <w:p w:rsidRPr="00607818" w:rsidR="00B257D8" w:rsidRDefault="00B257D8" w14:paraId="3CD7B7DA" w14:textId="4CA039B0">
      <w:pPr>
        <w:rPr>
          <w:lang w:val="en-US"/>
        </w:rPr>
      </w:pPr>
      <w:r w:rsidRPr="00607818">
        <w:rPr>
          <w:lang w:val="en-US"/>
        </w:rPr>
        <w:br w:type="page"/>
      </w:r>
    </w:p>
    <w:p w:rsidR="00F76475" w:rsidP="00F76475" w:rsidRDefault="0069253E" w14:paraId="18C9E9B6" w14:textId="522E296B">
      <w:pPr>
        <w:pStyle w:val="Ttulo1"/>
      </w:pPr>
      <w:bookmarkStart w:name="_Toc130930276" w:id="13"/>
      <w:r>
        <w:lastRenderedPageBreak/>
        <w:t>R</w:t>
      </w:r>
      <w:r w:rsidRPr="003D488D">
        <w:t xml:space="preserve">ELAÇÃO DE </w:t>
      </w:r>
      <w:r>
        <w:t>HISTÓRIAS DE USUÁRIO</w:t>
      </w:r>
      <w:bookmarkEnd w:id="13"/>
    </w:p>
    <w:p w:rsidR="00DD13EB" w:rsidP="00DD13EB" w:rsidRDefault="00DD13EB" w14:paraId="1A1F7147" w14:textId="33DB1D6A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EF6C5C" w:rsidTr="00EF6C5C" w14:paraId="240C27C6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:rsidRPr="00821815" w:rsidR="00EF6C5C" w:rsidP="00EF6C5C" w:rsidRDefault="007733FA" w14:paraId="045DF853" w14:textId="03C85F96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 w:rsidR="00EF6C5C">
              <w:rPr>
                <w:b/>
                <w:bCs/>
              </w:rPr>
              <w:t>1</w:t>
            </w:r>
            <w:r w:rsidR="00EF6C5C">
              <w:rPr>
                <w:b/>
                <w:bCs/>
              </w:rPr>
              <w:t xml:space="preserve"> - </w:t>
            </w:r>
            <w:r w:rsidRPr="00821815" w:rsidR="00EF6C5C">
              <w:rPr>
                <w:b/>
                <w:bCs/>
              </w:rPr>
              <w:t>PBI</w:t>
            </w:r>
            <w:r w:rsidRPr="00821815" w:rsidR="00EF6C5C">
              <w:t xml:space="preserve">: </w:t>
            </w:r>
            <w:r w:rsidRPr="00833A93" w:rsidR="00EF6C5C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:rsidTr="00EF6C5C" w14:paraId="0F648674" w14:textId="77777777">
        <w:tc>
          <w:tcPr>
            <w:tcW w:w="8505" w:type="dxa"/>
            <w:gridSpan w:val="2"/>
          </w:tcPr>
          <w:p w:rsidR="00EF6C5C" w:rsidP="00EF6C5C" w:rsidRDefault="00EF6C5C" w14:paraId="6B5492B0" w14:textId="51A2AE00">
            <w:pPr>
              <w:spacing w:before="60" w:after="60"/>
              <w:ind w:left="30" w:hanging="30"/>
            </w:pPr>
            <w:bookmarkStart w:name="_Hlk96268510" w:id="14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:rsidRPr="00821815" w:rsidR="00EF6C5C" w:rsidP="00EF6C5C" w:rsidRDefault="00EF6C5C" w14:paraId="268C4FFE" w14:textId="244B844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:rsidR="00EF6C5C" w:rsidP="00EF6C5C" w:rsidRDefault="00EF6C5C" w14:paraId="158AF84E" w14:textId="232215C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:rsidTr="00EF6C5C" w14:paraId="238B9988" w14:textId="77777777">
        <w:tc>
          <w:tcPr>
            <w:tcW w:w="1276" w:type="dxa"/>
          </w:tcPr>
          <w:p w:rsidR="00EF6C5C" w:rsidP="00B17363" w:rsidRDefault="00EF6C5C" w14:paraId="44A2A375" w14:textId="061A83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EF6C5C" w:rsidP="00B17363" w:rsidRDefault="00EF6C5C" w14:paraId="2E6589E9" w14:textId="343AF92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:rsidR="00EF6C5C" w:rsidP="00B17363" w:rsidRDefault="00EF6C5C" w14:paraId="5CE45FDC" w14:textId="62B6E18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:rsidRPr="002063D9" w:rsidR="00EF6C5C" w:rsidP="00B17363" w:rsidRDefault="00EF6C5C" w14:paraId="29CEB57E" w14:textId="0CC1F5C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:rsidRPr="001137C6" w:rsidR="00EF6C5C" w:rsidP="00B17363" w:rsidRDefault="00EF6C5C" w14:paraId="7A15708C" w14:textId="02FE09C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:rsidTr="00EF6C5C" w14:paraId="0928A0A7" w14:textId="77777777">
        <w:tc>
          <w:tcPr>
            <w:tcW w:w="1276" w:type="dxa"/>
          </w:tcPr>
          <w:p w:rsidR="00EF6C5C" w:rsidP="003E5BF1" w:rsidRDefault="00EF6C5C" w14:paraId="4E412D5B" w14:textId="423A692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EF6C5C" w:rsidP="003E5BF1" w:rsidRDefault="00EF6C5C" w14:paraId="3575DA9F" w14:textId="25EBC18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:rsidR="00EF6C5C" w:rsidP="003E5BF1" w:rsidRDefault="00EF6C5C" w14:paraId="37E3ABC2" w14:textId="40E1FF2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:rsidRPr="002063D9" w:rsidR="00EF6C5C" w:rsidP="003E5BF1" w:rsidRDefault="00EF6C5C" w14:paraId="3441009A" w14:textId="23B56BF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:rsidRPr="001137C6" w:rsidR="00EF6C5C" w:rsidP="003E5BF1" w:rsidRDefault="00EF6C5C" w14:paraId="09BF40E1" w14:textId="4A57BB6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:rsidTr="00EF6C5C" w14:paraId="5F8986F0" w14:textId="77777777">
        <w:tc>
          <w:tcPr>
            <w:tcW w:w="1276" w:type="dxa"/>
          </w:tcPr>
          <w:p w:rsidR="00EF6C5C" w:rsidP="003E5BF1" w:rsidRDefault="00EF6C5C" w14:paraId="618CC4E7" w14:textId="55E0C6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C3567C" w:rsidR="00EF6C5C" w:rsidP="003E5BF1" w:rsidRDefault="00EF6C5C" w14:paraId="06F79827" w14:textId="1415921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:rsidR="00EF6C5C" w:rsidP="003E5BF1" w:rsidRDefault="00EF6C5C" w14:paraId="4AA49C9C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:rsidRPr="002063D9" w:rsidR="00EF6C5C" w:rsidP="003E5BF1" w:rsidRDefault="00EF6C5C" w14:paraId="2818E59D" w14:textId="4547634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:rsidRPr="004F21EF" w:rsidR="00EF6C5C" w:rsidP="003E5BF1" w:rsidRDefault="00EF6C5C" w14:paraId="6394D3AD" w14:textId="719C325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4"/>
    </w:tbl>
    <w:p w:rsidRPr="00017559" w:rsidR="0043409E" w:rsidP="0043409E" w:rsidRDefault="0043409E" w14:paraId="39D200D6" w14:textId="77777777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1E4672" w:rsidTr="00A71B1E" w14:paraId="468C2784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:rsidRPr="00821815" w:rsidR="001E4672" w:rsidP="00A71B1E" w:rsidRDefault="001E4672" w14:paraId="2915DB55" w14:textId="50FBC2A6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833A93" w:rsidR="00F00E4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:rsidTr="00A71B1E" w14:paraId="0E0052C7" w14:textId="77777777">
        <w:tc>
          <w:tcPr>
            <w:tcW w:w="8505" w:type="dxa"/>
            <w:gridSpan w:val="2"/>
          </w:tcPr>
          <w:p w:rsidR="001E4672" w:rsidP="00A71B1E" w:rsidRDefault="001E4672" w14:paraId="09D4D26A" w14:textId="710DBB9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 xml:space="preserve">usuário </w:t>
            </w:r>
            <w:r>
              <w:rPr>
                <w:color w:val="00B0F0"/>
              </w:rPr>
              <w:t>já cadastrado no sistema</w:t>
            </w:r>
          </w:p>
          <w:p w:rsidRPr="00821815" w:rsidR="001E4672" w:rsidP="00A71B1E" w:rsidRDefault="001E4672" w14:paraId="4498EFB8" w14:textId="6D6DB01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 w:rsidR="00732E19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:rsidR="001E4672" w:rsidP="00A71B1E" w:rsidRDefault="001E4672" w14:paraId="3A313D10" w14:textId="7D41F366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:rsidTr="00A71B1E" w14:paraId="6DFCC373" w14:textId="77777777">
        <w:tc>
          <w:tcPr>
            <w:tcW w:w="1276" w:type="dxa"/>
          </w:tcPr>
          <w:p w:rsidR="001E4672" w:rsidP="00A71B1E" w:rsidRDefault="001E4672" w14:paraId="3D74461A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1E4672" w:rsidP="00A71B1E" w:rsidRDefault="001E4672" w14:paraId="30B23AE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:rsidR="00115A63" w:rsidP="00115A63" w:rsidRDefault="001E4672" w14:paraId="0644D3B4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:rsidRPr="00115A63" w:rsidR="001E4672" w:rsidP="00115A63" w:rsidRDefault="001E4672" w14:paraId="6238370D" w14:textId="0A2184C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Pr="001E4672" w:rsidR="00115A63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:rsidRPr="001137C6" w:rsidR="001E4672" w:rsidP="00A71B1E" w:rsidRDefault="001E4672" w14:paraId="14752AEF" w14:textId="6F67F1F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:rsidTr="00A71B1E" w14:paraId="678D6FE5" w14:textId="77777777">
        <w:tc>
          <w:tcPr>
            <w:tcW w:w="1276" w:type="dxa"/>
          </w:tcPr>
          <w:p w:rsidR="001E4672" w:rsidP="00A71B1E" w:rsidRDefault="001E4672" w14:paraId="14E30E9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1E4672" w:rsidP="00A71B1E" w:rsidRDefault="001E4672" w14:paraId="65B2607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:rsidR="001E4672" w:rsidP="0043622A" w:rsidRDefault="001E4672" w14:paraId="072C5B67" w14:textId="5F16B12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Pr="009A1F08" w:rsidR="0043622A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Pr="009A1F08" w:rsidR="0043622A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:rsidRPr="002063D9" w:rsidR="001E4672" w:rsidP="00A71B1E" w:rsidRDefault="001E4672" w14:paraId="4BBB368A" w14:textId="09116F4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Pr="001E4672" w:rsidR="0043622A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</w:t>
            </w:r>
            <w:r w:rsidR="0043622A">
              <w:rPr>
                <w:color w:val="00B0F0"/>
              </w:rPr>
              <w:t xml:space="preserve"> </w:t>
            </w:r>
          </w:p>
          <w:p w:rsidRPr="001137C6" w:rsidR="001E4672" w:rsidP="00A71B1E" w:rsidRDefault="001E4672" w14:paraId="682827D8" w14:textId="11F076B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Pr="004A04C3" w:rsidR="0043622A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:rsidTr="00A71B1E" w14:paraId="7AFB04E8" w14:textId="77777777">
        <w:tc>
          <w:tcPr>
            <w:tcW w:w="1276" w:type="dxa"/>
          </w:tcPr>
          <w:p w:rsidR="0043622A" w:rsidP="0043622A" w:rsidRDefault="0043622A" w14:paraId="380A89A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C3567C" w:rsidR="0043622A" w:rsidP="0043622A" w:rsidRDefault="0043622A" w14:paraId="074F568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:rsidR="0043622A" w:rsidP="0043622A" w:rsidRDefault="0043622A" w14:paraId="03D55D73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:rsidRPr="002063D9" w:rsidR="0043622A" w:rsidP="0043622A" w:rsidRDefault="0043622A" w14:paraId="2B6EC0A6" w14:textId="250C352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</w:t>
            </w:r>
            <w:r>
              <w:rPr>
                <w:color w:val="00B0F0"/>
              </w:rPr>
              <w:t>sua</w:t>
            </w:r>
            <w:r>
              <w:rPr>
                <w:color w:val="00B0F0"/>
              </w:rPr>
              <w:t xml:space="preserve">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:rsidRPr="004F21EF" w:rsidR="0043622A" w:rsidP="0043622A" w:rsidRDefault="0043622A" w14:paraId="21FCD16D" w14:textId="555C8ACB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 xml:space="preserve">esqueceu </w:t>
            </w:r>
            <w:r w:rsidRPr="004A04C3">
              <w:rPr>
                <w:b/>
                <w:bCs/>
                <w:color w:val="00B0F0"/>
              </w:rPr>
              <w:t>sua senha</w:t>
            </w:r>
            <w:r w:rsidRPr="004A04C3">
              <w:rPr>
                <w:b/>
                <w:bCs/>
                <w:color w:val="00B0F0"/>
              </w:rPr>
              <w:t>?</w:t>
            </w:r>
            <w:r>
              <w:rPr>
                <w:color w:val="00B0F0"/>
              </w:rPr>
              <w:t xml:space="preserve">” para ser redirecionado à tela de recuperação de </w:t>
            </w:r>
            <w:r>
              <w:rPr>
                <w:color w:val="00B0F0"/>
              </w:rPr>
              <w:t>senha</w:t>
            </w:r>
            <w:r w:rsidR="00F337EB">
              <w:rPr>
                <w:color w:val="00B0F0"/>
              </w:rPr>
              <w:t>, onde irá fornecer seu e-mail</w:t>
            </w:r>
            <w:r w:rsidR="00F337EB">
              <w:rPr>
                <w:color w:val="00B0F0"/>
              </w:rPr>
              <w:t xml:space="preserve">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</w:t>
            </w:r>
            <w:r w:rsidR="00F337EB">
              <w:rPr>
                <w:color w:val="00B0F0"/>
              </w:rPr>
              <w:t xml:space="preserve"> </w:t>
            </w:r>
            <w:r w:rsidR="00F337EB">
              <w:rPr>
                <w:color w:val="00B0F0"/>
              </w:rPr>
              <w:t>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:rsidR="001E4672" w:rsidRDefault="001E4672" w14:paraId="23705FB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FA629D" w:rsidP="00FA629D" w:rsidRDefault="0069253E" w14:paraId="10B46963" w14:textId="06AFDAFA">
      <w:pPr>
        <w:pStyle w:val="Ttulo1"/>
      </w:pPr>
      <w:bookmarkStart w:name="_Toc130930277" w:id="15"/>
      <w:r>
        <w:lastRenderedPageBreak/>
        <w:t>MODELO DE DADOS</w:t>
      </w:r>
      <w:bookmarkEnd w:id="15"/>
    </w:p>
    <w:p w:rsidR="00FA629D" w:rsidP="00FA629D" w:rsidRDefault="00FA629D" w14:paraId="743BA78B" w14:textId="77777777"/>
    <w:p w:rsidRPr="001009BA" w:rsidR="001009BA" w:rsidP="001009BA" w:rsidRDefault="001009BA" w14:paraId="7D561F33" w14:textId="29A31CF8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:rsidRPr="00C15418" w:rsidR="00197E9C" w:rsidP="001009BA" w:rsidRDefault="001009BA" w14:paraId="63770EE1" w14:textId="33D98357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Pr="00C15418" w:rsidR="00197E9C">
        <w:rPr>
          <w:color w:val="00B0F0"/>
        </w:rPr>
        <w:t>.</w:t>
      </w:r>
    </w:p>
    <w:p w:rsidR="00FA629D" w:rsidP="00FA629D" w:rsidRDefault="00FA629D" w14:paraId="1F5BD8E5" w14:textId="77777777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004D72F9" w14:paraId="493D7E97" w14:textId="77777777">
        <w:trPr>
          <w:trHeight w:val="375"/>
        </w:trPr>
        <w:tc>
          <w:tcPr>
            <w:tcW w:w="8494" w:type="dxa"/>
            <w:vAlign w:val="center"/>
          </w:tcPr>
          <w:p w:rsidR="0089163D" w:rsidP="004D72F9" w:rsidRDefault="0069253E" w14:paraId="60F8F0DF" w14:textId="496189B2">
            <w:r>
              <w:rPr>
                <w:b/>
                <w:bCs/>
              </w:rPr>
              <w:t>Modelo de Dados</w:t>
            </w:r>
          </w:p>
        </w:tc>
      </w:tr>
      <w:tr w:rsidR="0089163D" w:rsidTr="001D5C8E" w14:paraId="26C203D3" w14:textId="77777777">
        <w:trPr>
          <w:trHeight w:val="6647"/>
        </w:trPr>
        <w:tc>
          <w:tcPr>
            <w:tcW w:w="8494" w:type="dxa"/>
            <w:vAlign w:val="center"/>
          </w:tcPr>
          <w:p w:rsidR="0089163D" w:rsidP="004D72F9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P="004D72F9" w:rsidRDefault="0089163D" w14:paraId="4AC19D73" w14:textId="392AA328">
            <w:pPr>
              <w:jc w:val="center"/>
              <w:rPr>
                <w:b/>
                <w:bCs/>
              </w:rPr>
            </w:pPr>
          </w:p>
          <w:p w:rsidRPr="004F0339" w:rsidR="0089163D" w:rsidP="004D72F9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RDefault="00FA629D" w14:paraId="1A47CEC0" w14:textId="77777777"/>
    <w:p w:rsidR="0030186F" w:rsidRDefault="0030186F" w14:paraId="7620C379" w14:textId="77777777">
      <w:pPr>
        <w:rPr>
          <w:rFonts w:asciiTheme="majorHAnsi" w:hAnsiTheme="majorHAnsi" w:eastAsiaTheme="majorEastAsia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:rsidR="00FA629D" w:rsidP="00BB11E2" w:rsidRDefault="001009BA" w14:paraId="7A9E5E34" w14:textId="4FA132A5" w14:noSpellErr="1">
      <w:pPr>
        <w:pStyle w:val="Ttulo1"/>
        <w:rPr/>
      </w:pPr>
      <w:bookmarkStart w:name="_Toc130930278" w:id="16"/>
      <w:r w:rsidR="001009BA">
        <w:rPr/>
        <w:t>ANALYTICS</w:t>
      </w:r>
      <w:bookmarkEnd w:id="16"/>
    </w:p>
    <w:p w:rsidR="7025DCF4" w:rsidP="7025DCF4" w:rsidRDefault="7025DCF4" w14:paraId="2ECBA23C" w14:textId="16D97276">
      <w:pPr>
        <w:pStyle w:val="Normal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Pr="00821815" w:rsidR="00BB11E2" w:rsidTr="7025DCF4" w14:paraId="7BB1A22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57124D" w:rsidP="002E3F7A" w:rsidRDefault="0057124D" w14:paraId="25C7C3DC" w14:textId="0B3F744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</w:p>
        </w:tc>
      </w:tr>
      <w:tr w:rsidR="00BB11E2" w:rsidTr="7025DCF4" w14:paraId="0EF8FDEC" w14:textId="77777777">
        <w:tc>
          <w:tcPr>
            <w:tcW w:w="1418" w:type="dxa"/>
            <w:tcMar/>
          </w:tcPr>
          <w:p w:rsidRPr="00E402F8" w:rsidR="0057124D" w:rsidP="00AF2F2F" w:rsidRDefault="0057124D" w14:paraId="4546685E" w14:textId="12B9DB9B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Pr="00E402F8" w:rsidR="000D3323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  <w:tcMar/>
          </w:tcPr>
          <w:p w:rsidRPr="00E402F8" w:rsidR="0057124D" w:rsidP="00D7128F" w:rsidRDefault="000D3323" w14:paraId="27A8BA1F" w14:textId="04C5D044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empresa de </w:t>
            </w:r>
            <w:r w:rsidRPr="00E402F8" w:rsidR="00BB11E2">
              <w:rPr>
                <w:color w:val="00B0F0"/>
                <w:sz w:val="20"/>
                <w:szCs w:val="20"/>
              </w:rPr>
              <w:t>e-</w:t>
            </w:r>
            <w:r w:rsidRPr="00E402F8" w:rsidR="00721E1D">
              <w:rPr>
                <w:color w:val="00B0F0"/>
                <w:sz w:val="20"/>
                <w:szCs w:val="20"/>
              </w:rPr>
              <w:t>com</w:t>
            </w:r>
            <w:r w:rsidRPr="00E402F8" w:rsidR="00BB11E2">
              <w:rPr>
                <w:color w:val="00B0F0"/>
                <w:sz w:val="20"/>
                <w:szCs w:val="20"/>
              </w:rPr>
              <w:t>mer</w:t>
            </w:r>
            <w:r w:rsidRPr="00E402F8" w:rsidR="00721E1D">
              <w:rPr>
                <w:color w:val="00B0F0"/>
                <w:sz w:val="20"/>
                <w:szCs w:val="20"/>
              </w:rPr>
              <w:t>c</w:t>
            </w:r>
            <w:r w:rsidRPr="00E402F8" w:rsidR="00BB11E2">
              <w:rPr>
                <w:color w:val="00B0F0"/>
                <w:sz w:val="20"/>
                <w:szCs w:val="20"/>
              </w:rPr>
              <w:t>e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XYZ deseja </w:t>
            </w:r>
            <w:r w:rsidRPr="00E402F8" w:rsidR="00893669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Pr="00E402F8" w:rsidR="00BF638F">
              <w:rPr>
                <w:color w:val="00B0F0"/>
                <w:sz w:val="20"/>
                <w:szCs w:val="20"/>
              </w:rPr>
              <w:t xml:space="preserve">, </w:t>
            </w:r>
            <w:r w:rsidRPr="00E402F8" w:rsidR="0077462A">
              <w:rPr>
                <w:color w:val="00B0F0"/>
                <w:sz w:val="20"/>
                <w:szCs w:val="20"/>
              </w:rPr>
              <w:t xml:space="preserve">em relação </w:t>
            </w:r>
            <w:r w:rsidRPr="00E402F8" w:rsidR="00BA5572">
              <w:rPr>
                <w:color w:val="00B0F0"/>
                <w:sz w:val="20"/>
                <w:szCs w:val="20"/>
              </w:rPr>
              <w:t xml:space="preserve">às </w:t>
            </w:r>
            <w:r w:rsidRPr="00E402F8" w:rsidR="00BA5572">
              <w:rPr>
                <w:b/>
                <w:bCs/>
                <w:color w:val="00B0F0"/>
                <w:sz w:val="20"/>
                <w:szCs w:val="20"/>
              </w:rPr>
              <w:t>campanhas nas mídias sociais</w:t>
            </w:r>
            <w:r w:rsidRPr="00E402F8" w:rsidR="00BA5572">
              <w:rPr>
                <w:color w:val="00B0F0"/>
                <w:sz w:val="20"/>
                <w:szCs w:val="20"/>
              </w:rPr>
              <w:t xml:space="preserve">, </w:t>
            </w:r>
            <w:r w:rsidRPr="00E402F8" w:rsidR="00407AFB">
              <w:rPr>
                <w:color w:val="00B0F0"/>
                <w:sz w:val="20"/>
                <w:szCs w:val="20"/>
              </w:rPr>
              <w:t>com</w:t>
            </w:r>
            <w:r w:rsidRPr="00E402F8" w:rsidR="00EA1902">
              <w:rPr>
                <w:color w:val="00B0F0"/>
                <w:sz w:val="20"/>
                <w:szCs w:val="20"/>
              </w:rPr>
              <w:t xml:space="preserve"> </w:t>
            </w:r>
            <w:r w:rsidRPr="00E402F8" w:rsidR="00EA1902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Pr="00E402F8" w:rsidR="00BF638F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Pr="00E402F8" w:rsidR="00407AFB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Pr="00E402F8" w:rsidR="001D487C">
              <w:rPr>
                <w:color w:val="00B0F0"/>
                <w:sz w:val="20"/>
                <w:szCs w:val="20"/>
              </w:rPr>
              <w:t xml:space="preserve"> dos resultados</w:t>
            </w:r>
            <w:r w:rsidRPr="00E402F8" w:rsidR="00BF638F">
              <w:rPr>
                <w:color w:val="00B0F0"/>
                <w:sz w:val="20"/>
                <w:szCs w:val="20"/>
              </w:rPr>
              <w:t xml:space="preserve"> </w:t>
            </w:r>
            <w:r w:rsidRPr="00E402F8" w:rsidR="00721E1D">
              <w:rPr>
                <w:color w:val="00B0F0"/>
                <w:sz w:val="20"/>
                <w:szCs w:val="20"/>
              </w:rPr>
              <w:t>trimestr</w:t>
            </w:r>
            <w:r w:rsidRPr="00E402F8" w:rsidR="001D487C">
              <w:rPr>
                <w:color w:val="00B0F0"/>
                <w:sz w:val="20"/>
                <w:szCs w:val="20"/>
              </w:rPr>
              <w:t>ais</w:t>
            </w:r>
            <w:r w:rsidRPr="00E402F8" w:rsidR="00721E1D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:rsidTr="7025DCF4" w14:paraId="5C285F68" w14:textId="77777777">
        <w:tc>
          <w:tcPr>
            <w:tcW w:w="1418" w:type="dxa"/>
            <w:tcMar/>
          </w:tcPr>
          <w:p w:rsidRPr="00E402F8" w:rsidR="0057124D" w:rsidP="00AF2F2F" w:rsidRDefault="00721E1D" w14:paraId="76FF4846" w14:textId="6025C689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  <w:tcMar/>
          </w:tcPr>
          <w:p w:rsidRPr="00E402F8" w:rsidR="0057124D" w:rsidP="002E3F7A" w:rsidRDefault="000D3323" w14:paraId="77A3A61B" w14:textId="285ACF79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da plataforma de comércio eletrônico e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 xml:space="preserve">dados de engajamento </w:t>
            </w:r>
            <w:r w:rsidRPr="00E402F8" w:rsidR="00E402F8">
              <w:rPr>
                <w:b/>
                <w:bCs/>
                <w:color w:val="00B0F0"/>
                <w:sz w:val="20"/>
                <w:szCs w:val="20"/>
              </w:rPr>
              <w:t xml:space="preserve">nas campanhas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>de mídia social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:rsidTr="7025DCF4" w14:paraId="02B19092" w14:textId="77777777">
        <w:tc>
          <w:tcPr>
            <w:tcW w:w="1418" w:type="dxa"/>
            <w:tcMar/>
          </w:tcPr>
          <w:p w:rsidRPr="00E402F8" w:rsidR="0057124D" w:rsidP="00AF2F2F" w:rsidRDefault="00721E1D" w14:paraId="3705183B" w14:textId="2BC6DD22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  <w:tcMar/>
          </w:tcPr>
          <w:p w:rsidRPr="00E402F8" w:rsidR="00AF2F2F" w:rsidP="002E3F7A" w:rsidRDefault="005B094A" w14:paraId="68081BF4" w14:textId="3F0BB603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xtrair os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Pr="00E402F8" w:rsidR="000D3323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Pr="00E402F8" w:rsidR="000D3323">
              <w:rPr>
                <w:color w:val="00B0F0"/>
                <w:sz w:val="20"/>
                <w:szCs w:val="20"/>
              </w:rPr>
              <w:t xml:space="preserve"> e de </w:t>
            </w:r>
            <w:r w:rsidRPr="00E402F8" w:rsidR="000D3323">
              <w:rPr>
                <w:b/>
                <w:bCs/>
                <w:color w:val="00B0F0"/>
                <w:sz w:val="20"/>
                <w:szCs w:val="20"/>
              </w:rPr>
              <w:t>engajamento</w:t>
            </w:r>
            <w:r w:rsidR="00067DC2">
              <w:rPr>
                <w:b/>
                <w:bCs/>
                <w:color w:val="00B0F0"/>
                <w:sz w:val="20"/>
                <w:szCs w:val="20"/>
              </w:rPr>
              <w:t xml:space="preserve"> </w:t>
            </w:r>
            <w:r w:rsidRPr="00E402F8" w:rsidR="00067DC2">
              <w:rPr>
                <w:b/>
                <w:bCs/>
                <w:color w:val="00B0F0"/>
                <w:sz w:val="20"/>
                <w:szCs w:val="20"/>
              </w:rPr>
              <w:t>nas campanhas de</w:t>
            </w:r>
            <w:r w:rsidRPr="00E402F8" w:rsidR="000D3323">
              <w:rPr>
                <w:b/>
                <w:bCs/>
                <w:color w:val="00B0F0"/>
                <w:sz w:val="20"/>
                <w:szCs w:val="20"/>
              </w:rPr>
              <w:t xml:space="preserve"> mídia social</w:t>
            </w:r>
            <w:r w:rsidRPr="00E402F8" w:rsidR="00721E1D">
              <w:rPr>
                <w:color w:val="00B0F0"/>
                <w:sz w:val="20"/>
                <w:szCs w:val="20"/>
              </w:rPr>
              <w:t>, transformá-los para garantir que estejam limpos e coerentes</w:t>
            </w:r>
            <w:r w:rsidRPr="00E402F8" w:rsidR="00AF2F2F">
              <w:rPr>
                <w:color w:val="00B0F0"/>
                <w:sz w:val="20"/>
                <w:szCs w:val="20"/>
              </w:rPr>
              <w:t>.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</w:t>
            </w:r>
          </w:p>
          <w:p w:rsidRPr="00E402F8" w:rsidR="00AF2F2F" w:rsidP="002E3F7A" w:rsidRDefault="00067DC2" w14:paraId="453768A3" w14:textId="24A8469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Pr="00E402F8" w:rsidR="00721E1D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Pr="00E402F8" w:rsidR="00AF2F2F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</w:t>
            </w:r>
            <w:r w:rsidRPr="00E402F8" w:rsidR="00AF2F2F">
              <w:rPr>
                <w:color w:val="00B0F0"/>
                <w:sz w:val="20"/>
                <w:szCs w:val="20"/>
              </w:rPr>
              <w:t xml:space="preserve">que estão 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em diferentes formatos,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Pr="00E402F8" w:rsidR="00AF2F2F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e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Pr="00E402F8" w:rsidR="00AF2F2F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Pr="00E402F8" w:rsidR="00721E1D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Pr="00E402F8" w:rsidR="00721E1D">
              <w:rPr>
                <w:color w:val="00B0F0"/>
                <w:sz w:val="20"/>
                <w:szCs w:val="20"/>
              </w:rPr>
              <w:t xml:space="preserve"> em níveis relevantes, como por</w:t>
            </w:r>
            <w:r w:rsidRPr="00E402F8" w:rsidR="005F1722">
              <w:rPr>
                <w:color w:val="00B0F0"/>
                <w:sz w:val="20"/>
                <w:szCs w:val="20"/>
              </w:rPr>
              <w:t xml:space="preserve"> </w:t>
            </w:r>
            <w:r w:rsidRPr="00E402F8" w:rsidR="00721E1D">
              <w:rPr>
                <w:color w:val="00B0F0"/>
                <w:sz w:val="20"/>
                <w:szCs w:val="20"/>
              </w:rPr>
              <w:t>semana</w:t>
            </w:r>
            <w:r w:rsidRPr="00E402F8" w:rsidR="005F1722">
              <w:rPr>
                <w:color w:val="00B0F0"/>
                <w:sz w:val="20"/>
                <w:szCs w:val="20"/>
              </w:rPr>
              <w:t xml:space="preserve">, </w:t>
            </w:r>
            <w:r w:rsidRPr="00E402F8" w:rsidR="00721E1D">
              <w:rPr>
                <w:color w:val="00B0F0"/>
                <w:sz w:val="20"/>
                <w:szCs w:val="20"/>
              </w:rPr>
              <w:t>mês</w:t>
            </w:r>
            <w:r w:rsidRPr="00E402F8" w:rsidR="005F1722">
              <w:rPr>
                <w:color w:val="00B0F0"/>
                <w:sz w:val="20"/>
                <w:szCs w:val="20"/>
              </w:rPr>
              <w:t xml:space="preserve">, </w:t>
            </w:r>
            <w:r w:rsidRPr="00E402F8" w:rsidR="009C71AF">
              <w:rPr>
                <w:color w:val="00B0F0"/>
                <w:sz w:val="20"/>
                <w:szCs w:val="20"/>
              </w:rPr>
              <w:t>tri</w:t>
            </w:r>
            <w:r w:rsidRPr="00E402F8" w:rsidR="005F1722">
              <w:rPr>
                <w:color w:val="00B0F0"/>
                <w:sz w:val="20"/>
                <w:szCs w:val="20"/>
              </w:rPr>
              <w:t>mestre e semestre.</w:t>
            </w:r>
          </w:p>
          <w:p w:rsidRPr="00E402F8" w:rsidR="00AF2F2F" w:rsidP="002E3F7A" w:rsidRDefault="009C71AF" w14:paraId="26149C65" w14:textId="380B6756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Pr="00E402F8" w:rsidR="00AF2F2F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Pr="00E402F8" w:rsidR="00AF2F2F">
              <w:rPr>
                <w:color w:val="00B0F0"/>
                <w:sz w:val="20"/>
                <w:szCs w:val="20"/>
              </w:rPr>
              <w:t>ão carregados em um sistema de relatórios.</w:t>
            </w:r>
          </w:p>
          <w:p w:rsidRPr="00E402F8" w:rsidR="0057124D" w:rsidP="002E3F7A" w:rsidRDefault="00721E1D" w14:paraId="253F266B" w14:textId="303E6375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Pr="00E402F8" w:rsidR="00AF2F2F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Pr="00E402F8" w:rsidR="00AF2F2F">
              <w:rPr>
                <w:color w:val="00B0F0"/>
                <w:sz w:val="20"/>
                <w:szCs w:val="20"/>
              </w:rPr>
              <w:t>semanalme</w:t>
            </w:r>
            <w:r w:rsidRPr="00E402F8">
              <w:rPr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:rsidTr="7025DCF4" w14:paraId="79000F36" w14:textId="77777777">
        <w:tc>
          <w:tcPr>
            <w:tcW w:w="1418" w:type="dxa"/>
            <w:tcMar/>
          </w:tcPr>
          <w:p w:rsidR="00721E1D" w:rsidP="00AF2F2F" w:rsidRDefault="00721E1D" w14:paraId="45474D8C" w14:textId="4A26316E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  <w:tcMar/>
          </w:tcPr>
          <w:p w:rsidRPr="004F21EF" w:rsidR="00721E1D" w:rsidP="00BB11E2" w:rsidRDefault="00BB11E2" w14:paraId="5B76D617" w14:textId="0635F230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7025DCF4" w:rsidP="7025DCF4" w:rsidRDefault="7025DCF4" w14:paraId="6D4090E2" w14:textId="4258F6C6">
      <w:pPr>
        <w:pStyle w:val="Ttulo1"/>
        <w:numPr>
          <w:numId w:val="0"/>
        </w:numPr>
        <w:ind w:left="0"/>
      </w:pPr>
    </w:p>
    <w:p w:rsidR="000677B2" w:rsidP="006043D6" w:rsidRDefault="006043D6" w14:paraId="2CDBA37C" w14:textId="5ECCA2B1" w14:noSpellErr="1">
      <w:pPr>
        <w:pStyle w:val="Ttulo1"/>
        <w:rPr/>
      </w:pPr>
      <w:bookmarkStart w:name="_Toc130930279" w:id="17"/>
      <w:r w:rsidR="006043D6">
        <w:rPr/>
        <w:t>REFERÊNCIA BIBLIOGRÁFICAS</w:t>
      </w:r>
      <w:bookmarkEnd w:id="17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3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4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15"/>
      <w:footerReference w:type="default" r:id="rId16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13EF" w:rsidP="004E16B3" w:rsidRDefault="00DB13EF" w14:paraId="22EDCA05" w14:textId="77777777">
      <w:pPr>
        <w:spacing w:after="0" w:line="240" w:lineRule="auto"/>
      </w:pPr>
      <w:r>
        <w:separator/>
      </w:r>
    </w:p>
  </w:endnote>
  <w:endnote w:type="continuationSeparator" w:id="0">
    <w:p w:rsidR="00DB13EF" w:rsidP="004E16B3" w:rsidRDefault="00DB13EF" w14:paraId="2451B15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1748F" w:rsidR="0021748F" w:rsidP="0021748F" w:rsidRDefault="001C3091" w14:paraId="709888EB" w14:textId="3B9D0A91">
    <w:pPr>
      <w:pStyle w:val="Rodap"/>
    </w:pPr>
    <w:r>
      <w:t>Especificação</w:t>
    </w:r>
    <w:r w:rsidRPr="0021748F" w:rsidR="0021748F">
      <w:t xml:space="preserve"> de Projeto</w:t>
    </w:r>
    <w:r w:rsidRPr="0021748F" w:rsidR="0021748F">
      <w:tab/>
    </w:r>
    <w:r w:rsidRPr="001C3091" w:rsidR="00960ED8">
      <w:rPr>
        <w:color w:val="00B0F0"/>
      </w:rPr>
      <w:t>Nome do Produto de Software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13EF" w:rsidP="004E16B3" w:rsidRDefault="00DB13EF" w14:paraId="5E2B1117" w14:textId="77777777">
      <w:pPr>
        <w:spacing w:after="0" w:line="240" w:lineRule="auto"/>
      </w:pPr>
      <w:r>
        <w:separator/>
      </w:r>
    </w:p>
  </w:footnote>
  <w:footnote w:type="continuationSeparator" w:id="0">
    <w:p w:rsidR="00DB13EF" w:rsidP="004E16B3" w:rsidRDefault="00DB13EF" w14:paraId="477130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BD42D0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5AC0B3F7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287A53" w14:paraId="6C333B39" w14:textId="62E669EA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hint="default" w:ascii="Calibri" w:hAnsi="Calibri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2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7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8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8"/>
  </w:num>
  <w:num w:numId="4">
    <w:abstractNumId w:val="13"/>
  </w:num>
  <w:num w:numId="5">
    <w:abstractNumId w:val="9"/>
  </w:num>
  <w:num w:numId="6">
    <w:abstractNumId w:val="12"/>
  </w:num>
  <w:num w:numId="7">
    <w:abstractNumId w:val="2"/>
  </w:num>
  <w:num w:numId="8">
    <w:abstractNumId w:val="0"/>
  </w:num>
  <w:num w:numId="9">
    <w:abstractNumId w:val="1"/>
  </w:num>
  <w:num w:numId="10">
    <w:abstractNumId w:val="7"/>
  </w:num>
  <w:num w:numId="11">
    <w:abstractNumId w:val="12"/>
    <w:lvlOverride w:ilvl="0">
      <w:startOverride w:val="1"/>
    </w:lvlOverride>
  </w:num>
  <w:num w:numId="12">
    <w:abstractNumId w:val="16"/>
  </w:num>
  <w:num w:numId="13">
    <w:abstractNumId w:val="6"/>
  </w:num>
  <w:num w:numId="14">
    <w:abstractNumId w:val="8"/>
  </w:num>
  <w:num w:numId="15">
    <w:abstractNumId w:val="10"/>
  </w:num>
  <w:num w:numId="16">
    <w:abstractNumId w:val="17"/>
  </w:num>
  <w:num w:numId="17">
    <w:abstractNumId w:val="3"/>
  </w:num>
  <w:num w:numId="18">
    <w:abstractNumId w:val="15"/>
  </w:num>
  <w:num w:numId="19">
    <w:abstractNumId w:val="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C0F34"/>
    <w:rsid w:val="000C51A3"/>
    <w:rsid w:val="000D3323"/>
    <w:rsid w:val="000D7BF4"/>
    <w:rsid w:val="000E092A"/>
    <w:rsid w:val="000F13B2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3A0"/>
    <w:rsid w:val="001C6E6D"/>
    <w:rsid w:val="001D1FBA"/>
    <w:rsid w:val="001D487C"/>
    <w:rsid w:val="001D5C8E"/>
    <w:rsid w:val="001D74AF"/>
    <w:rsid w:val="001E40B6"/>
    <w:rsid w:val="001E4672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738A"/>
    <w:rsid w:val="002A3A85"/>
    <w:rsid w:val="002B7F8F"/>
    <w:rsid w:val="002C645B"/>
    <w:rsid w:val="002D44A1"/>
    <w:rsid w:val="002D4ACF"/>
    <w:rsid w:val="002D4FA6"/>
    <w:rsid w:val="002D5192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E5BF1"/>
    <w:rsid w:val="003F12BE"/>
    <w:rsid w:val="003F68BD"/>
    <w:rsid w:val="003F712A"/>
    <w:rsid w:val="003F7F9A"/>
    <w:rsid w:val="0040086B"/>
    <w:rsid w:val="00400A52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92EB3"/>
    <w:rsid w:val="004A04C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24D"/>
    <w:rsid w:val="00575BB4"/>
    <w:rsid w:val="005764B9"/>
    <w:rsid w:val="00576E82"/>
    <w:rsid w:val="0057722B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D1A23"/>
    <w:rsid w:val="005D7D71"/>
    <w:rsid w:val="005F1722"/>
    <w:rsid w:val="005F37B0"/>
    <w:rsid w:val="005F5914"/>
    <w:rsid w:val="006001A0"/>
    <w:rsid w:val="006019C0"/>
    <w:rsid w:val="006043D6"/>
    <w:rsid w:val="00604495"/>
    <w:rsid w:val="0060650C"/>
    <w:rsid w:val="006074FB"/>
    <w:rsid w:val="00607818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8608F"/>
    <w:rsid w:val="0069253E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1E1D"/>
    <w:rsid w:val="007253B8"/>
    <w:rsid w:val="007262FD"/>
    <w:rsid w:val="00726D7E"/>
    <w:rsid w:val="0073280A"/>
    <w:rsid w:val="00732E19"/>
    <w:rsid w:val="00737374"/>
    <w:rsid w:val="00747F67"/>
    <w:rsid w:val="00750052"/>
    <w:rsid w:val="00750636"/>
    <w:rsid w:val="007535AF"/>
    <w:rsid w:val="0077277A"/>
    <w:rsid w:val="007733FA"/>
    <w:rsid w:val="0077462A"/>
    <w:rsid w:val="0079078E"/>
    <w:rsid w:val="00791E67"/>
    <w:rsid w:val="00793116"/>
    <w:rsid w:val="00795EB1"/>
    <w:rsid w:val="007A191D"/>
    <w:rsid w:val="007A3913"/>
    <w:rsid w:val="007A469C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4BC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24AB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1D61"/>
    <w:rsid w:val="009A1F08"/>
    <w:rsid w:val="009A3ED1"/>
    <w:rsid w:val="009A6E03"/>
    <w:rsid w:val="009B526F"/>
    <w:rsid w:val="009C2DAD"/>
    <w:rsid w:val="009C71AF"/>
    <w:rsid w:val="009D0DFC"/>
    <w:rsid w:val="009F2217"/>
    <w:rsid w:val="009F2AB8"/>
    <w:rsid w:val="009F7344"/>
    <w:rsid w:val="00A017DE"/>
    <w:rsid w:val="00A03D35"/>
    <w:rsid w:val="00A050C2"/>
    <w:rsid w:val="00A05DE2"/>
    <w:rsid w:val="00A20821"/>
    <w:rsid w:val="00A22890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A36F7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32"/>
    <w:rsid w:val="00B51A90"/>
    <w:rsid w:val="00B653F2"/>
    <w:rsid w:val="00B65B55"/>
    <w:rsid w:val="00B74528"/>
    <w:rsid w:val="00B77F28"/>
    <w:rsid w:val="00B849AF"/>
    <w:rsid w:val="00B97AF9"/>
    <w:rsid w:val="00BA04B1"/>
    <w:rsid w:val="00BA3B44"/>
    <w:rsid w:val="00BA4418"/>
    <w:rsid w:val="00BA5572"/>
    <w:rsid w:val="00BB11E2"/>
    <w:rsid w:val="00BB5082"/>
    <w:rsid w:val="00BD1EDA"/>
    <w:rsid w:val="00BD3B98"/>
    <w:rsid w:val="00BD49BF"/>
    <w:rsid w:val="00BE270B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10A76"/>
    <w:rsid w:val="00D16538"/>
    <w:rsid w:val="00D223D7"/>
    <w:rsid w:val="00D40635"/>
    <w:rsid w:val="00D41AAE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02F8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5BD6"/>
    <w:rsid w:val="00E84351"/>
    <w:rsid w:val="00E87898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4C7"/>
    <w:rsid w:val="00F2539D"/>
    <w:rsid w:val="00F30EA8"/>
    <w:rsid w:val="00F31A48"/>
    <w:rsid w:val="00F33469"/>
    <w:rsid w:val="00F337EB"/>
    <w:rsid w:val="00F33AF6"/>
    <w:rsid w:val="00F363DE"/>
    <w:rsid w:val="00F467B3"/>
    <w:rsid w:val="00F62E01"/>
    <w:rsid w:val="00F69BEF"/>
    <w:rsid w:val="00F7469A"/>
    <w:rsid w:val="00F74BA4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5184"/>
    <w:rsid w:val="00FF0AAC"/>
    <w:rsid w:val="066B2294"/>
    <w:rsid w:val="0AB7EFBD"/>
    <w:rsid w:val="0B125475"/>
    <w:rsid w:val="0B966DCF"/>
    <w:rsid w:val="0F95506F"/>
    <w:rsid w:val="0FA435EF"/>
    <w:rsid w:val="119F51FC"/>
    <w:rsid w:val="11FD0433"/>
    <w:rsid w:val="12B3C8D4"/>
    <w:rsid w:val="146EE7B5"/>
    <w:rsid w:val="18EFE1FA"/>
    <w:rsid w:val="1B19D034"/>
    <w:rsid w:val="1B8898DE"/>
    <w:rsid w:val="1CC2007B"/>
    <w:rsid w:val="1FB7DEA6"/>
    <w:rsid w:val="248CF905"/>
    <w:rsid w:val="2AA1DF7F"/>
    <w:rsid w:val="2BC8C176"/>
    <w:rsid w:val="2EE739DB"/>
    <w:rsid w:val="30830A3C"/>
    <w:rsid w:val="3560C737"/>
    <w:rsid w:val="35F8CB96"/>
    <w:rsid w:val="39E03B18"/>
    <w:rsid w:val="3BC75D9B"/>
    <w:rsid w:val="3DE77D11"/>
    <w:rsid w:val="40C06A0C"/>
    <w:rsid w:val="43C4435B"/>
    <w:rsid w:val="45D4F1AA"/>
    <w:rsid w:val="4A4E23F5"/>
    <w:rsid w:val="4C617D24"/>
    <w:rsid w:val="4D3298D5"/>
    <w:rsid w:val="4F271A26"/>
    <w:rsid w:val="50AF78A9"/>
    <w:rsid w:val="56844DA6"/>
    <w:rsid w:val="5B38BC32"/>
    <w:rsid w:val="625CE42E"/>
    <w:rsid w:val="6343CE17"/>
    <w:rsid w:val="66BF36D8"/>
    <w:rsid w:val="6AA5BE7D"/>
    <w:rsid w:val="6D95DCB8"/>
    <w:rsid w:val="6DF40503"/>
    <w:rsid w:val="6F829E04"/>
    <w:rsid w:val="7025DCF4"/>
    <w:rsid w:val="70D97DC3"/>
    <w:rsid w:val="710C54E1"/>
    <w:rsid w:val="74283654"/>
    <w:rsid w:val="76EAC29F"/>
    <w:rsid w:val="774316C1"/>
    <w:rsid w:val="775D5A20"/>
    <w:rsid w:val="7D0EE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Fontepargpadro" w:default="1">
    <w:name w:val="Default Paragraph Font"/>
    <w:uiPriority w:val="1"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styleId="Ttulo4Char" w:customStyle="1">
    <w:name w:val="Título 4 Char"/>
    <w:basedOn w:val="Fontepargpadro"/>
    <w:link w:val="Ttulo4"/>
    <w:uiPriority w:val="9"/>
    <w:semiHidden/>
    <w:rsid w:val="00AA36F7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Ttulo5Char" w:customStyle="1">
    <w:name w:val="Título 5 Char"/>
    <w:basedOn w:val="Fontepargpadro"/>
    <w:link w:val="Ttulo5"/>
    <w:uiPriority w:val="9"/>
    <w:semiHidden/>
    <w:rsid w:val="00AA36F7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Ttulo6Char" w:customStyle="1">
    <w:name w:val="Título 6 Char"/>
    <w:basedOn w:val="Fontepargpadro"/>
    <w:link w:val="Ttulo6"/>
    <w:uiPriority w:val="9"/>
    <w:semiHidden/>
    <w:rsid w:val="00AA36F7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Ttulo7Char" w:customStyle="1">
    <w:name w:val="Título 7 Char"/>
    <w:basedOn w:val="Fontepargpadro"/>
    <w:link w:val="Ttulo7"/>
    <w:uiPriority w:val="9"/>
    <w:semiHidden/>
    <w:rsid w:val="00AA36F7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Ttulo8Char" w:customStyle="1">
    <w:name w:val="Título 8 Char"/>
    <w:basedOn w:val="Fontepargpadro"/>
    <w:link w:val="Ttulo8"/>
    <w:uiPriority w:val="9"/>
    <w:semiHidden/>
    <w:rsid w:val="00AA36F7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Ttulo9Char" w:customStyle="1">
    <w:name w:val="Título 9 Char"/>
    <w:basedOn w:val="Fontepargpadro"/>
    <w:link w:val="Ttulo9"/>
    <w:uiPriority w:val="9"/>
    <w:semiHidden/>
    <w:rsid w:val="00AA36F7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styleId="TtuloChar" w:customStyle="1">
    <w:name w:val="Título Char"/>
    <w:basedOn w:val="Fontepargpadro"/>
    <w:link w:val="Ttulo"/>
    <w:uiPriority w:val="10"/>
    <w:rsid w:val="00AA36F7"/>
    <w:rPr>
      <w:rFonts w:asciiTheme="majorHAnsi" w:hAnsiTheme="majorHAnsi" w:eastAsiaTheme="majorEastAsia" w:cstheme="majorBidi"/>
      <w:sz w:val="40"/>
      <w:szCs w:val="4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speakerdeck.com/fabiogr/product-backlog-building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crumguides.org/docs/scrumguide/v2020/2020-Scrum-Guide-Portuguese-European.pdf" TargetMode="External" Id="rId14" /><Relationship Type="http://schemas.openxmlformats.org/officeDocument/2006/relationships/image" Target="/media/image3.png" Id="Rb8e0fe3ba7284301" /><Relationship Type="http://schemas.openxmlformats.org/officeDocument/2006/relationships/glossaryDocument" Target="glossary/document.xml" Id="R4e793f0ca48f4e2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4839c-a84e-407b-a781-ea2df008b336}"/>
      </w:docPartPr>
      <w:docPartBody>
        <w:p w14:paraId="16F835D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tilização da Nota Qualificada</dc:title>
  <dc:subject/>
  <dc:creator>Cristina Vercosa Perez Barrios de Souza</dc:creator>
  <keywords/>
  <dc:description/>
  <lastModifiedBy>Juliane Valiati Maran</lastModifiedBy>
  <revision>4</revision>
  <dcterms:created xsi:type="dcterms:W3CDTF">2023-03-29T00:10:00.0000000Z</dcterms:created>
  <dcterms:modified xsi:type="dcterms:W3CDTF">2023-04-20T22:00:43.64514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